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8C58EE" w:rsidRDefault="00321D62" w:rsidP="006F7918">
      <w:pPr>
        <w:pStyle w:val="Nadpis"/>
        <w:keepLines/>
        <w:tabs>
          <w:tab w:val="left" w:pos="284"/>
          <w:tab w:val="left" w:pos="567"/>
          <w:tab w:val="left" w:pos="851"/>
        </w:tabs>
        <w:spacing w:before="240" w:after="80" w:line="271" w:lineRule="auto"/>
        <w:jc w:val="center"/>
        <w:outlineLvl w:val="0"/>
        <w:rPr>
          <w:rFonts w:cs="Arial"/>
          <w:noProof w:val="0"/>
          <w:lang w:val="cs-CZ"/>
        </w:rPr>
      </w:pPr>
      <w:r w:rsidRPr="008C58EE">
        <w:rPr>
          <w:rFonts w:cs="Arial"/>
          <w:caps/>
          <w:noProof w:val="0"/>
          <w:lang w:val="cs-CZ"/>
        </w:rPr>
        <w:t>Kupní</w:t>
      </w:r>
      <w:r w:rsidRPr="008C58EE">
        <w:rPr>
          <w:rFonts w:cs="Arial"/>
          <w:noProof w:val="0"/>
          <w:lang w:val="cs-CZ"/>
        </w:rPr>
        <w:t xml:space="preserve"> SMLOUVA </w:t>
      </w:r>
    </w:p>
    <w:p w14:paraId="1E1485F0" w14:textId="77777777" w:rsidR="00321D62" w:rsidRPr="008C58EE" w:rsidRDefault="00321D62" w:rsidP="006F7918">
      <w:pPr>
        <w:jc w:val="center"/>
      </w:pPr>
      <w:r w:rsidRPr="008C58EE">
        <w:t>uzavřena podle ust. § 2079 a násl. zákona č. 89/2012, občanského zákoníku</w:t>
      </w:r>
    </w:p>
    <w:p w14:paraId="146301F6" w14:textId="32541F65" w:rsidR="00321D62" w:rsidRPr="008C58EE" w:rsidRDefault="00321D62" w:rsidP="006F7918">
      <w:pPr>
        <w:jc w:val="center"/>
        <w:rPr>
          <w:noProof w:val="0"/>
          <w:szCs w:val="24"/>
          <w:lang w:val="cs-CZ"/>
        </w:rPr>
      </w:pPr>
      <w:r w:rsidRPr="008C58EE">
        <w:rPr>
          <w:noProof w:val="0"/>
          <w:szCs w:val="24"/>
          <w:lang w:val="cs-CZ"/>
        </w:rPr>
        <w:t>níže uvedeného dne, měsíce a roku mezi</w:t>
      </w:r>
      <w:r>
        <w:rPr>
          <w:noProof w:val="0"/>
          <w:szCs w:val="24"/>
          <w:lang w:val="cs-CZ"/>
        </w:rPr>
        <w:t>:</w:t>
      </w:r>
    </w:p>
    <w:p w14:paraId="3049662B" w14:textId="7DC4924F" w:rsidR="00321D62" w:rsidRPr="00E02114" w:rsidRDefault="00E02114" w:rsidP="00E02114">
      <w:pPr>
        <w:pStyle w:val="Nadpis1"/>
      </w:pPr>
      <w:r w:rsidRPr="00E02114">
        <w:t>I. Strany</w:t>
      </w:r>
    </w:p>
    <w:p w14:paraId="60178E07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kupující,</w:t>
      </w:r>
    </w:p>
    <w:p w14:paraId="02B08D7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4A2FEFC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É VYSOKÉ UČENÍ TECHNICKÉ V</w:t>
      </w:r>
      <w:r w:rsidRPr="00951407">
        <w:rPr>
          <w:rFonts w:ascii="Cambria" w:hAnsi="Cambria" w:cs="Cambria"/>
          <w:b/>
          <w:bCs/>
          <w:szCs w:val="24"/>
        </w:rPr>
        <w:t> </w:t>
      </w:r>
      <w:r w:rsidRPr="00951407">
        <w:rPr>
          <w:rFonts w:cs="Arial"/>
          <w:b/>
          <w:bCs/>
          <w:szCs w:val="24"/>
        </w:rPr>
        <w:t>PRAZE</w:t>
      </w:r>
    </w:p>
    <w:p w14:paraId="2C0EDEE5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ý institut informatiky, robotiky a kybernetiky</w:t>
      </w:r>
    </w:p>
    <w:p w14:paraId="5189BEBF" w14:textId="4DB66A5A" w:rsidR="00E02114" w:rsidRPr="00951407" w:rsidRDefault="00DB630E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zastoupen</w:t>
      </w:r>
      <w:r w:rsidR="00A20F2C">
        <w:rPr>
          <w:rFonts w:cs="Arial"/>
          <w:b/>
          <w:bCs/>
          <w:szCs w:val="24"/>
        </w:rPr>
        <w:t xml:space="preserve"> </w:t>
      </w:r>
      <w:r w:rsidR="00A20F2C" w:rsidRPr="00A20F2C">
        <w:rPr>
          <w:rFonts w:cs="Arial"/>
          <w:b/>
          <w:bCs/>
          <w:szCs w:val="24"/>
        </w:rPr>
        <w:t>prof. Ing. Vladimír</w:t>
      </w:r>
      <w:r w:rsidR="00A20F2C">
        <w:rPr>
          <w:rFonts w:cs="Arial"/>
          <w:b/>
          <w:bCs/>
          <w:szCs w:val="24"/>
        </w:rPr>
        <w:t>em Kučerou</w:t>
      </w:r>
      <w:r w:rsidR="00A20F2C" w:rsidRPr="00A20F2C">
        <w:rPr>
          <w:rFonts w:cs="Arial"/>
          <w:b/>
          <w:bCs/>
          <w:szCs w:val="24"/>
        </w:rPr>
        <w:t>, DrSc., dr. h. c.</w:t>
      </w:r>
      <w:r w:rsidR="00E02114" w:rsidRPr="00951407">
        <w:rPr>
          <w:rFonts w:cs="Arial"/>
          <w:b/>
          <w:bCs/>
          <w:szCs w:val="24"/>
        </w:rPr>
        <w:t xml:space="preserve">, ředitelem </w:t>
      </w:r>
    </w:p>
    <w:p w14:paraId="2C679123" w14:textId="0558ED68" w:rsidR="00E02114" w:rsidRPr="00951407" w:rsidRDefault="004F53EB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Jugoslávských partyzánů 3</w:t>
      </w:r>
      <w:r w:rsidR="00E02114" w:rsidRPr="00951407">
        <w:rPr>
          <w:rFonts w:cs="Arial"/>
          <w:b/>
          <w:bCs/>
          <w:szCs w:val="24"/>
        </w:rPr>
        <w:t>,</w:t>
      </w:r>
      <w:r>
        <w:rPr>
          <w:rFonts w:cs="Arial"/>
          <w:b/>
          <w:bCs/>
          <w:szCs w:val="24"/>
        </w:rPr>
        <w:t xml:space="preserve"> 160 00</w:t>
      </w:r>
      <w:r w:rsidR="00E02114" w:rsidRPr="00951407">
        <w:rPr>
          <w:rFonts w:cs="Arial"/>
          <w:b/>
          <w:bCs/>
          <w:szCs w:val="24"/>
        </w:rPr>
        <w:t xml:space="preserve"> Praha 6</w:t>
      </w:r>
    </w:p>
    <w:p w14:paraId="1C37A6D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IČO: 68407700, DIČ: CZ68407700</w:t>
      </w:r>
    </w:p>
    <w:p w14:paraId="1E081F4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kupující na straně jedné (dále jen „kupující“)</w:t>
      </w:r>
    </w:p>
    <w:p w14:paraId="38A4E832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="Arial"/>
          <w:color w:val="000000"/>
          <w:szCs w:val="24"/>
        </w:rPr>
      </w:pPr>
    </w:p>
    <w:p w14:paraId="296C943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951407">
        <w:rPr>
          <w:rFonts w:cs="Arial"/>
          <w:b/>
          <w:bCs/>
          <w:color w:val="000000"/>
          <w:szCs w:val="24"/>
        </w:rPr>
        <w:t>a</w:t>
      </w:r>
    </w:p>
    <w:p w14:paraId="457FCC57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52CEF9D3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prodávající,</w:t>
      </w:r>
    </w:p>
    <w:p w14:paraId="6952F3C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0E12413E" w14:textId="77777777" w:rsidR="00F01F32" w:rsidRPr="00CD24AD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color w:val="000000"/>
          <w:szCs w:val="24"/>
        </w:rPr>
      </w:pPr>
      <w:r w:rsidRPr="00CD24AD">
        <w:rPr>
          <w:rFonts w:cs="Arial"/>
          <w:b/>
          <w:bCs/>
          <w:color w:val="000000"/>
          <w:szCs w:val="24"/>
        </w:rPr>
        <w:t>Alza.cz a.s.</w:t>
      </w:r>
    </w:p>
    <w:p w14:paraId="6D5D8F62" w14:textId="77777777" w:rsidR="00F01F32" w:rsidRPr="00E3271B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 xml:space="preserve">zastoupená </w:t>
      </w:r>
    </w:p>
    <w:p w14:paraId="395294B8" w14:textId="77777777" w:rsidR="00F01F32" w:rsidRPr="00E3271B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>sídlem: Jankovcova 1522/53, Holešovice, Praha 7</w:t>
      </w:r>
    </w:p>
    <w:p w14:paraId="302022E6" w14:textId="77777777" w:rsidR="00F01F32" w:rsidRPr="00E3271B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>IČO: 27082440, DIČ: CZ27082440</w:t>
      </w:r>
    </w:p>
    <w:p w14:paraId="5BE7930A" w14:textId="77777777" w:rsidR="00F01F32" w:rsidRPr="00951407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 xml:space="preserve">číslo bankovního účtu </w:t>
      </w:r>
    </w:p>
    <w:p w14:paraId="5E00DD65" w14:textId="77777777" w:rsidR="00F01F32" w:rsidRPr="00951407" w:rsidRDefault="00F01F32" w:rsidP="00F01F3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společnost je zapsána v</w:t>
      </w:r>
      <w:r w:rsidRPr="00951407">
        <w:rPr>
          <w:rFonts w:ascii="Cambria" w:hAnsi="Cambria" w:cs="Cambria"/>
          <w:color w:val="000000"/>
          <w:szCs w:val="24"/>
        </w:rPr>
        <w:t> </w:t>
      </w:r>
      <w:r w:rsidRPr="00951407">
        <w:rPr>
          <w:rFonts w:cs="Arial"/>
          <w:color w:val="000000"/>
          <w:szCs w:val="24"/>
        </w:rPr>
        <w:t>obchodn</w:t>
      </w:r>
      <w:r w:rsidRPr="00951407">
        <w:rPr>
          <w:rFonts w:cs="Technika Light"/>
          <w:color w:val="000000"/>
          <w:szCs w:val="24"/>
        </w:rPr>
        <w:t>í</w:t>
      </w:r>
      <w:r w:rsidRPr="00951407">
        <w:rPr>
          <w:rFonts w:cs="Arial"/>
          <w:color w:val="000000"/>
          <w:szCs w:val="24"/>
        </w:rPr>
        <w:t>m rejst</w:t>
      </w:r>
      <w:r w:rsidRPr="00951407">
        <w:rPr>
          <w:rFonts w:cs="Technika Light"/>
          <w:color w:val="000000"/>
          <w:szCs w:val="24"/>
        </w:rPr>
        <w:t>ří</w:t>
      </w:r>
      <w:r w:rsidRPr="00951407">
        <w:rPr>
          <w:rFonts w:cs="Arial"/>
          <w:color w:val="000000"/>
          <w:szCs w:val="24"/>
        </w:rPr>
        <w:t xml:space="preserve">ku </w:t>
      </w:r>
      <w:r>
        <w:rPr>
          <w:rFonts w:cs="Arial"/>
          <w:b/>
          <w:bCs/>
          <w:color w:val="000000"/>
          <w:szCs w:val="24"/>
        </w:rPr>
        <w:t>u Městského soudu v Praze, sp. zn. B 8573</w:t>
      </w:r>
    </w:p>
    <w:p w14:paraId="232C485C" w14:textId="77777777" w:rsid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prodávající na straně druhé (dále jen „prodávající“)</w:t>
      </w:r>
    </w:p>
    <w:p w14:paraId="74E0B78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polečně též „smluvní strany“</w:t>
      </w:r>
    </w:p>
    <w:p w14:paraId="6BEEB40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</w:p>
    <w:p w14:paraId="6A2401FC" w14:textId="338AAC31" w:rsidR="00321D62" w:rsidRPr="00585F2D" w:rsidRDefault="00585F2D" w:rsidP="00585F2D">
      <w:pPr>
        <w:pStyle w:val="Nadpis1"/>
      </w:pPr>
      <w:r w:rsidRPr="00585F2D">
        <w:t xml:space="preserve">II. </w:t>
      </w:r>
      <w:r w:rsidR="00321D62" w:rsidRPr="00585F2D">
        <w:t>Účel smlouvy</w:t>
      </w:r>
    </w:p>
    <w:p w14:paraId="2FD33452" w14:textId="5A024A0C" w:rsidR="00FB680E" w:rsidRPr="00585F2D" w:rsidRDefault="00321D62" w:rsidP="00CD24AD">
      <w:pPr>
        <w:pStyle w:val="Odstavecseseznamem"/>
        <w:numPr>
          <w:ilvl w:val="0"/>
          <w:numId w:val="31"/>
        </w:numPr>
        <w:ind w:left="284" w:hanging="284"/>
        <w:rPr>
          <w:color w:val="000000"/>
          <w:lang w:val="cs-CZ"/>
        </w:rPr>
      </w:pPr>
      <w:r w:rsidRPr="00585F2D">
        <w:rPr>
          <w:lang w:val="cs-CZ"/>
        </w:rPr>
        <w:t>Účelem této smlouvy je řádné, kompl</w:t>
      </w:r>
      <w:r w:rsidR="00585F2D" w:rsidRPr="00585F2D">
        <w:rPr>
          <w:lang w:val="cs-CZ"/>
        </w:rPr>
        <w:t xml:space="preserve">etní a včasné dodání technického zařízení, </w:t>
      </w:r>
      <w:r w:rsidR="00337F1C" w:rsidRPr="00585F2D">
        <w:rPr>
          <w:lang w:val="cs-CZ"/>
        </w:rPr>
        <w:t>které</w:t>
      </w:r>
      <w:r w:rsidRPr="00585F2D">
        <w:rPr>
          <w:lang w:val="cs-CZ"/>
        </w:rPr>
        <w:t xml:space="preserve"> je předmětem veřejné zakázky s názvem </w:t>
      </w:r>
      <w:r w:rsidR="00585F2D" w:rsidRPr="00585F2D">
        <w:rPr>
          <w:color w:val="000000"/>
          <w:lang w:val="cs-CZ"/>
        </w:rPr>
        <w:t>„ČVUT-CIIRC</w:t>
      </w:r>
      <w:r w:rsidR="00CD24AD" w:rsidRPr="00CD24AD">
        <w:rPr>
          <w:color w:val="000000"/>
          <w:lang w:val="cs-CZ"/>
        </w:rPr>
        <w:t xml:space="preserve"> </w:t>
      </w:r>
      <w:r w:rsidR="00A85F16">
        <w:rPr>
          <w:color w:val="000000"/>
          <w:lang w:val="cs-CZ"/>
        </w:rPr>
        <w:t>Notebooky s dokovací stanicí</w:t>
      </w:r>
      <w:r w:rsidR="00585F2D" w:rsidRPr="00585F2D">
        <w:rPr>
          <w:color w:val="000000"/>
          <w:lang w:val="cs-CZ"/>
        </w:rPr>
        <w:t>“.</w:t>
      </w:r>
    </w:p>
    <w:p w14:paraId="714C7B38" w14:textId="404D6B5C" w:rsidR="00321D62" w:rsidRPr="00EB1680" w:rsidRDefault="00321D62" w:rsidP="00585F2D">
      <w:pPr>
        <w:pStyle w:val="Nadpis1"/>
        <w:rPr>
          <w:snapToGrid w:val="0"/>
          <w:lang w:val="cs-CZ"/>
        </w:rPr>
      </w:pPr>
      <w:r w:rsidRPr="00630C36">
        <w:rPr>
          <w:snapToGrid w:val="0"/>
          <w:lang w:val="en-GB"/>
        </w:rPr>
        <w:t>III.</w:t>
      </w:r>
      <w:r w:rsidR="00585F2D">
        <w:rPr>
          <w:snapToGrid w:val="0"/>
          <w:lang w:val="en-GB"/>
        </w:rPr>
        <w:t xml:space="preserve"> </w:t>
      </w:r>
      <w:r w:rsidRPr="00EB1680">
        <w:rPr>
          <w:snapToGrid w:val="0"/>
          <w:lang w:val="cs-CZ"/>
        </w:rPr>
        <w:t>Předmět smlouvy</w:t>
      </w:r>
    </w:p>
    <w:p w14:paraId="4AF78918" w14:textId="2E24B468" w:rsidR="00321D62" w:rsidRPr="00A85F16" w:rsidRDefault="00321D62" w:rsidP="00A85F16">
      <w:pPr>
        <w:pStyle w:val="Odstavecseseznamem"/>
        <w:numPr>
          <w:ilvl w:val="0"/>
          <w:numId w:val="32"/>
        </w:numPr>
        <w:spacing w:after="60"/>
        <w:ind w:left="284" w:hanging="284"/>
        <w:rPr>
          <w:lang w:val="cs-CZ"/>
        </w:rPr>
      </w:pPr>
      <w:r w:rsidRPr="00A85F16">
        <w:rPr>
          <w:lang w:val="cs-CZ"/>
        </w:rPr>
        <w:t>Na základě této smlou</w:t>
      </w:r>
      <w:r w:rsidR="00585F2D" w:rsidRPr="00A85F16">
        <w:rPr>
          <w:lang w:val="cs-CZ"/>
        </w:rPr>
        <w:t xml:space="preserve">vy a podmínek v nich uvedených převádí </w:t>
      </w:r>
      <w:r w:rsidRPr="00A85F16">
        <w:rPr>
          <w:lang w:val="cs-CZ"/>
        </w:rPr>
        <w:t>pro</w:t>
      </w:r>
      <w:r w:rsidR="00585F2D" w:rsidRPr="00A85F16">
        <w:rPr>
          <w:lang w:val="cs-CZ"/>
        </w:rPr>
        <w:t xml:space="preserve">dávající kupujícímu </w:t>
      </w:r>
      <w:r w:rsidR="00A85F16" w:rsidRPr="00A85F16">
        <w:rPr>
          <w:lang w:val="cs-CZ"/>
        </w:rPr>
        <w:t xml:space="preserve">3 kusy notebooku Dell XPS 15 9570 15,6" UHD Touch IPS/i7-8750H/16GB/512GB a 3 kusy </w:t>
      </w:r>
      <w:r w:rsidR="00A85F16">
        <w:rPr>
          <w:lang w:val="cs-CZ"/>
        </w:rPr>
        <w:t>dokovací stanice</w:t>
      </w:r>
      <w:r w:rsidR="00A85F16" w:rsidRPr="00A85F16">
        <w:rPr>
          <w:lang w:val="cs-CZ"/>
        </w:rPr>
        <w:t xml:space="preserve"> Dell Thunderbolt Dock TB16 240W </w:t>
      </w:r>
      <w:r w:rsidRPr="00A85F16">
        <w:rPr>
          <w:lang w:val="cs-CZ"/>
        </w:rPr>
        <w:t xml:space="preserve">(dále jen „zboží“) do vlastnictví za dohodnutou kupní cenu a kupující se zavazuje </w:t>
      </w:r>
      <w:r w:rsidR="00610B61" w:rsidRPr="00A85F16">
        <w:rPr>
          <w:lang w:val="cs-CZ"/>
        </w:rPr>
        <w:t>zboží</w:t>
      </w:r>
      <w:r w:rsidRPr="00A85F16">
        <w:rPr>
          <w:lang w:val="cs-CZ"/>
        </w:rPr>
        <w:t xml:space="preserve"> převzít a zaplatit za něj dohodnutou kupní cenu. </w:t>
      </w:r>
    </w:p>
    <w:p w14:paraId="64D89BFD" w14:textId="28E25AD6" w:rsidR="00321D62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lang w:val="cs-CZ"/>
        </w:rPr>
        <w:t>Součástí řádného plnění smlouvy je i doprava zboží na místo dodání</w:t>
      </w:r>
      <w:r w:rsidR="00EB1680" w:rsidRPr="00585F2D">
        <w:rPr>
          <w:lang w:val="cs-CZ"/>
        </w:rPr>
        <w:t>.</w:t>
      </w:r>
    </w:p>
    <w:p w14:paraId="64E536F0" w14:textId="77777777" w:rsidR="00321D62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color w:val="000000"/>
          <w:lang w:val="cs-CZ"/>
        </w:rPr>
        <w:t xml:space="preserve">Předmětem této smlouvy je dále předání veškeré dokumentace vztahující se ke zboží, která je potřebná pro nakládání se zbožím a pro jeho provoz nebo kterou vyžadují příslušné </w:t>
      </w:r>
      <w:r w:rsidRPr="00585F2D">
        <w:rPr>
          <w:color w:val="000000"/>
          <w:lang w:val="cs-CZ"/>
        </w:rPr>
        <w:lastRenderedPageBreak/>
        <w:t>právní předpisy a české a evropské technické normy, certifikát CE, technická dokumentace, pokyny pro údržbu, servisní knížka, apod.</w:t>
      </w:r>
    </w:p>
    <w:p w14:paraId="7287EB49" w14:textId="55223F21" w:rsidR="005841F8" w:rsidRPr="00585F2D" w:rsidRDefault="00321D62" w:rsidP="00DA1CDD">
      <w:pPr>
        <w:pStyle w:val="Odstavecseseznamem"/>
        <w:numPr>
          <w:ilvl w:val="0"/>
          <w:numId w:val="32"/>
        </w:numPr>
        <w:spacing w:after="60"/>
        <w:ind w:left="283" w:hanging="357"/>
        <w:rPr>
          <w:color w:val="000000"/>
          <w:lang w:val="cs-CZ"/>
        </w:rPr>
      </w:pPr>
      <w:r w:rsidRPr="00585F2D">
        <w:rPr>
          <w:color w:val="000000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585F2D" w:rsidRDefault="00321D62" w:rsidP="00585F2D">
      <w:pPr>
        <w:pStyle w:val="Nadpis1"/>
        <w:rPr>
          <w:snapToGrid w:val="0"/>
          <w:lang w:val="cs-CZ"/>
        </w:rPr>
      </w:pPr>
      <w:r w:rsidRPr="00EB1680">
        <w:rPr>
          <w:snapToGrid w:val="0"/>
          <w:lang w:val="cs-CZ"/>
        </w:rPr>
        <w:t>IV.</w:t>
      </w:r>
      <w:r w:rsidR="00585F2D">
        <w:rPr>
          <w:snapToGrid w:val="0"/>
          <w:lang w:val="cs-CZ"/>
        </w:rPr>
        <w:t xml:space="preserve"> </w:t>
      </w:r>
      <w:r w:rsidRPr="00EB1680">
        <w:rPr>
          <w:snapToGrid w:val="0"/>
          <w:lang w:val="cs-CZ"/>
        </w:rPr>
        <w:t>Kvalitativní požadavky na zboží</w:t>
      </w:r>
    </w:p>
    <w:p w14:paraId="01A9F31D" w14:textId="77777777" w:rsidR="00630DE3" w:rsidRPr="00585F2D" w:rsidRDefault="00321D62" w:rsidP="00DA1CDD">
      <w:pPr>
        <w:pStyle w:val="Odstavecseseznamem"/>
        <w:numPr>
          <w:ilvl w:val="0"/>
          <w:numId w:val="35"/>
        </w:numPr>
        <w:spacing w:after="60"/>
        <w:ind w:left="283" w:hanging="357"/>
        <w:rPr>
          <w:lang w:val="cs-CZ"/>
        </w:rPr>
      </w:pPr>
      <w:r w:rsidRPr="00585F2D">
        <w:rPr>
          <w:lang w:val="cs-CZ"/>
        </w:rPr>
        <w:t>Zboží musí splňovat veškeré požadavky příslušných právních předpisů a českých a evropských technických norem.</w:t>
      </w:r>
    </w:p>
    <w:p w14:paraId="0A146054" w14:textId="51C1B924" w:rsidR="005841F8" w:rsidRPr="00585F2D" w:rsidRDefault="00321D62" w:rsidP="00DA1CDD">
      <w:pPr>
        <w:pStyle w:val="Odstavecseseznamem"/>
        <w:numPr>
          <w:ilvl w:val="0"/>
          <w:numId w:val="35"/>
        </w:numPr>
        <w:spacing w:after="60"/>
        <w:ind w:left="283" w:hanging="357"/>
        <w:rPr>
          <w:lang w:val="cs-CZ"/>
        </w:rPr>
      </w:pPr>
      <w:r w:rsidRPr="00585F2D">
        <w:rPr>
          <w:lang w:val="cs-CZ"/>
        </w:rPr>
        <w:t xml:space="preserve">Prodávající se zavazuje zboží dodat v množství </w:t>
      </w:r>
      <w:r w:rsidR="00E40AAF" w:rsidRPr="00585F2D">
        <w:rPr>
          <w:lang w:val="cs-CZ"/>
        </w:rPr>
        <w:t>a kvalitě dohodnuté ve smlouvě.</w:t>
      </w:r>
    </w:p>
    <w:p w14:paraId="087AA289" w14:textId="0FE88335" w:rsidR="00321D62" w:rsidRPr="00585F2D" w:rsidRDefault="00321D62" w:rsidP="00585F2D">
      <w:pPr>
        <w:pStyle w:val="Nadpis1"/>
        <w:rPr>
          <w:snapToGrid w:val="0"/>
          <w:lang w:val="cs-CZ"/>
        </w:rPr>
      </w:pPr>
      <w:r w:rsidRPr="00630C36">
        <w:rPr>
          <w:snapToGrid w:val="0"/>
          <w:lang w:val="en-GB"/>
        </w:rPr>
        <w:t>V.</w:t>
      </w:r>
      <w:r w:rsidR="00585F2D">
        <w:rPr>
          <w:snapToGrid w:val="0"/>
          <w:lang w:val="en-GB"/>
        </w:rPr>
        <w:t xml:space="preserve"> </w:t>
      </w:r>
      <w:r w:rsidRPr="003F4434">
        <w:rPr>
          <w:snapToGrid w:val="0"/>
          <w:lang w:val="cs-CZ"/>
        </w:rPr>
        <w:t>Doba, místo, způsob a jakost plnění</w:t>
      </w:r>
    </w:p>
    <w:p w14:paraId="63BA0416" w14:textId="00DB46ED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 xml:space="preserve">Závazek prodávajícího k dodání zboží je splněn okamžikem doručení kompletního a bezvadného zboží na adresu: </w:t>
      </w:r>
      <w:r w:rsidR="003F4434" w:rsidRPr="004B030C">
        <w:rPr>
          <w:snapToGrid w:val="0"/>
          <w:lang w:val="cs-CZ"/>
        </w:rPr>
        <w:t>České vysoké učení technické v Praze, Český institut informatiky, robotiky a kybernetiky, Jugoslávských partyzánů 1580/3, 160 00 Praha 6</w:t>
      </w:r>
      <w:r w:rsidR="00C84E9B">
        <w:rPr>
          <w:rFonts w:cs="Arial"/>
          <w:lang w:val="cs-CZ"/>
        </w:rPr>
        <w:t>.</w:t>
      </w:r>
    </w:p>
    <w:p w14:paraId="723BA12C" w14:textId="77777777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color w:val="000000"/>
          <w:lang w:val="cs-CZ"/>
        </w:rPr>
      </w:pPr>
      <w:r w:rsidRPr="004B030C">
        <w:rPr>
          <w:rFonts w:cs="Arial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74A30560" w14:textId="77777777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>Převzetím se pro účely této smlouvy rozumí okamžik podpisu předávacího protokolu kupujícím i prodávajícím.</w:t>
      </w:r>
    </w:p>
    <w:p w14:paraId="2D121F66" w14:textId="024B509B" w:rsidR="00321D62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color w:val="000000"/>
          <w:lang w:val="cs-CZ"/>
        </w:rPr>
      </w:pPr>
      <w:r w:rsidRPr="004B030C">
        <w:rPr>
          <w:rFonts w:cs="Arial"/>
          <w:color w:val="000000"/>
          <w:lang w:val="cs-CZ"/>
        </w:rPr>
        <w:t xml:space="preserve">Prodávající </w:t>
      </w:r>
      <w:r w:rsidRPr="004B030C">
        <w:rPr>
          <w:rFonts w:cs="Arial"/>
          <w:lang w:val="cs-CZ"/>
        </w:rPr>
        <w:t xml:space="preserve">dodá kupujícímu veškeré zboží </w:t>
      </w:r>
      <w:r w:rsidR="00231BCF" w:rsidRPr="004B030C">
        <w:rPr>
          <w:rFonts w:cs="Arial"/>
          <w:lang w:val="cs-CZ"/>
        </w:rPr>
        <w:t xml:space="preserve">do </w:t>
      </w:r>
      <w:r w:rsidR="00C84E9B">
        <w:rPr>
          <w:rFonts w:cs="Arial"/>
          <w:lang w:val="cs-CZ"/>
        </w:rPr>
        <w:t>30</w:t>
      </w:r>
      <w:r w:rsidR="00827939">
        <w:rPr>
          <w:rFonts w:cs="Arial"/>
          <w:lang w:val="cs-CZ"/>
        </w:rPr>
        <w:t xml:space="preserve"> dnů od podpisu této smlouvy </w:t>
      </w:r>
      <w:r w:rsidR="003F4434" w:rsidRPr="004B030C">
        <w:rPr>
          <w:rFonts w:cs="Arial"/>
          <w:lang w:val="cs-CZ"/>
        </w:rPr>
        <w:t>a</w:t>
      </w:r>
      <w:r w:rsidRPr="004B030C">
        <w:rPr>
          <w:rFonts w:cs="Arial"/>
          <w:lang w:val="cs-CZ"/>
        </w:rPr>
        <w:t xml:space="preserve"> </w:t>
      </w:r>
      <w:r w:rsidRPr="004B030C">
        <w:rPr>
          <w:rFonts w:cs="Arial"/>
          <w:color w:val="000000"/>
          <w:lang w:val="cs-CZ"/>
        </w:rPr>
        <w:t xml:space="preserve">prokazatelně uvědomí kupujícího o datu dodávky zboží alespoň 3 dny před jejím uskutečněním. </w:t>
      </w:r>
    </w:p>
    <w:p w14:paraId="0496EAA1" w14:textId="6CC8B39B" w:rsidR="005841F8" w:rsidRPr="004B030C" w:rsidRDefault="00321D62" w:rsidP="00DA1CDD">
      <w:pPr>
        <w:pStyle w:val="Odstavecseseznamem"/>
        <w:numPr>
          <w:ilvl w:val="0"/>
          <w:numId w:val="38"/>
        </w:numPr>
        <w:spacing w:after="60"/>
        <w:ind w:left="283" w:hanging="357"/>
        <w:rPr>
          <w:rFonts w:cs="Arial"/>
          <w:lang w:val="cs-CZ"/>
        </w:rPr>
      </w:pPr>
      <w:r w:rsidRPr="004B030C">
        <w:rPr>
          <w:rFonts w:cs="Arial"/>
          <w:lang w:val="cs-CZ"/>
        </w:rPr>
        <w:t xml:space="preserve">Kupující je oprávněn nepřevzít zboží, pokud prodávající zboží nedodá řádně a včas, zejména pokud prodávající nedodá zboží v dohodnutém množství nebo kvalitě, </w:t>
      </w:r>
      <w:r w:rsidR="00C84E9B">
        <w:rPr>
          <w:rFonts w:cs="Arial"/>
          <w:lang w:val="cs-CZ"/>
        </w:rPr>
        <w:t>dodá zboží poškozené nebo použité či</w:t>
      </w:r>
      <w:r w:rsidRPr="004B030C">
        <w:rPr>
          <w:rFonts w:cs="Arial"/>
          <w:lang w:val="cs-CZ"/>
        </w:rPr>
        <w:t xml:space="preserve"> prodávající nedodá potřebnou dokumentaci ke zboží.</w:t>
      </w:r>
    </w:p>
    <w:p w14:paraId="676D90B6" w14:textId="2C20128F" w:rsidR="00321D62" w:rsidRPr="00630C36" w:rsidRDefault="005841F8" w:rsidP="00585F2D">
      <w:pPr>
        <w:pStyle w:val="Nadpis1"/>
        <w:rPr>
          <w:snapToGrid w:val="0"/>
          <w:lang w:val="en-GB"/>
        </w:rPr>
      </w:pPr>
      <w:r w:rsidRPr="00983C66">
        <w:rPr>
          <w:snapToGrid w:val="0"/>
          <w:lang w:val="cs-CZ"/>
        </w:rPr>
        <w:tab/>
      </w:r>
      <w:r w:rsidR="00321D62" w:rsidRPr="00630C36">
        <w:rPr>
          <w:snapToGrid w:val="0"/>
          <w:lang w:val="en-GB"/>
        </w:rPr>
        <w:t>VI.</w:t>
      </w:r>
      <w:r w:rsidR="00585F2D">
        <w:rPr>
          <w:snapToGrid w:val="0"/>
          <w:lang w:val="en-GB"/>
        </w:rPr>
        <w:t xml:space="preserve"> </w:t>
      </w:r>
      <w:r w:rsidR="00321D62" w:rsidRPr="000A4933">
        <w:rPr>
          <w:snapToGrid w:val="0"/>
          <w:lang w:val="cs-CZ"/>
        </w:rPr>
        <w:t>Kupní cena</w:t>
      </w:r>
      <w:r w:rsidR="00321D62" w:rsidRPr="00974D24">
        <w:rPr>
          <w:snapToGrid w:val="0"/>
          <w:lang w:val="en-GB"/>
        </w:rPr>
        <w:t xml:space="preserve"> a</w:t>
      </w:r>
      <w:r w:rsidR="00321D62" w:rsidRPr="000A4933">
        <w:rPr>
          <w:snapToGrid w:val="0"/>
          <w:lang w:val="cs-CZ"/>
        </w:rPr>
        <w:t xml:space="preserve"> platební podmínky</w:t>
      </w:r>
    </w:p>
    <w:p w14:paraId="76AEF06C" w14:textId="0DCBD2D2" w:rsidR="00321D62" w:rsidRPr="00827939" w:rsidRDefault="00321D62" w:rsidP="00827939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585F2D">
        <w:rPr>
          <w:lang w:val="cs-CZ"/>
        </w:rPr>
        <w:t>Kupující se za předmět plnění</w:t>
      </w:r>
      <w:r w:rsidR="00DA1CDD">
        <w:rPr>
          <w:lang w:val="cs-CZ"/>
        </w:rPr>
        <w:t xml:space="preserve"> smlouvy</w:t>
      </w:r>
      <w:r w:rsidRPr="00585F2D">
        <w:rPr>
          <w:lang w:val="cs-CZ"/>
        </w:rPr>
        <w:t xml:space="preserve"> uvedený v čl. III. této smlouvy zavazuje prodávajícímu zaplatit tuto kupní cenu: </w:t>
      </w:r>
    </w:p>
    <w:p w14:paraId="304A51CD" w14:textId="0D2291A9" w:rsidR="00321D62" w:rsidRPr="00585F2D" w:rsidRDefault="00DB75A0" w:rsidP="00DA1CDD">
      <w:pPr>
        <w:spacing w:after="60"/>
        <w:ind w:left="284" w:firstLine="720"/>
        <w:rPr>
          <w:lang w:val="cs-CZ"/>
        </w:rPr>
      </w:pPr>
      <w:r>
        <w:rPr>
          <w:lang w:val="cs-CZ"/>
        </w:rPr>
        <w:t>Cena bez DPH:</w:t>
      </w:r>
      <w:r>
        <w:rPr>
          <w:lang w:val="cs-CZ"/>
        </w:rPr>
        <w:tab/>
      </w:r>
      <w:r w:rsidR="00827939">
        <w:rPr>
          <w:rFonts w:cs="Arial"/>
          <w:color w:val="000000"/>
          <w:szCs w:val="24"/>
        </w:rPr>
        <w:t>159 386,31</w:t>
      </w:r>
      <w:r w:rsidR="00C84E9B" w:rsidRPr="00C84E9B">
        <w:rPr>
          <w:rFonts w:cs="Arial"/>
          <w:color w:val="000000"/>
          <w:szCs w:val="24"/>
        </w:rPr>
        <w:t xml:space="preserve"> </w:t>
      </w:r>
      <w:r w:rsidR="00321D62" w:rsidRPr="00585F2D">
        <w:rPr>
          <w:lang w:val="cs-CZ"/>
        </w:rPr>
        <w:t>Kč</w:t>
      </w:r>
    </w:p>
    <w:p w14:paraId="2E30F4F9" w14:textId="438BDFBD" w:rsidR="00321D62" w:rsidRPr="00C84E9B" w:rsidRDefault="00321D62" w:rsidP="00C84E9B">
      <w:pPr>
        <w:spacing w:after="60"/>
        <w:ind w:left="284" w:firstLine="720"/>
        <w:rPr>
          <w:rFonts w:cs="Arial"/>
          <w:color w:val="000000"/>
          <w:szCs w:val="24"/>
        </w:rPr>
      </w:pPr>
      <w:r w:rsidRPr="00585F2D">
        <w:rPr>
          <w:lang w:val="cs-CZ"/>
        </w:rPr>
        <w:t>DPH:</w:t>
      </w:r>
      <w:r w:rsidRPr="00585F2D">
        <w:rPr>
          <w:lang w:val="cs-CZ"/>
        </w:rPr>
        <w:tab/>
      </w:r>
      <w:r w:rsidRPr="00585F2D">
        <w:rPr>
          <w:lang w:val="cs-CZ"/>
        </w:rPr>
        <w:tab/>
      </w:r>
      <w:r w:rsidR="00827939">
        <w:rPr>
          <w:lang w:val="cs-CZ"/>
        </w:rPr>
        <w:t>33 471,</w:t>
      </w:r>
      <w:r w:rsidR="00827939" w:rsidRPr="00827939">
        <w:rPr>
          <w:lang w:val="cs-CZ"/>
        </w:rPr>
        <w:t>13</w:t>
      </w:r>
      <w:r w:rsidR="00827939">
        <w:rPr>
          <w:lang w:val="cs-CZ"/>
        </w:rPr>
        <w:t xml:space="preserve"> </w:t>
      </w:r>
      <w:r w:rsidR="00C84E9B">
        <w:rPr>
          <w:lang w:val="cs-CZ"/>
        </w:rPr>
        <w:t>Kč</w:t>
      </w:r>
      <w:r w:rsidR="00C84E9B" w:rsidRPr="00C84E9B">
        <w:rPr>
          <w:rFonts w:cs="Arial"/>
          <w:color w:val="000000"/>
          <w:szCs w:val="24"/>
        </w:rPr>
        <w:tab/>
      </w:r>
    </w:p>
    <w:p w14:paraId="2732C395" w14:textId="3A696828" w:rsidR="00321D62" w:rsidRPr="00585F2D" w:rsidRDefault="00321D62" w:rsidP="00DA1CDD">
      <w:pPr>
        <w:spacing w:after="60"/>
        <w:ind w:left="284" w:firstLine="720"/>
        <w:rPr>
          <w:lang w:val="cs-CZ"/>
        </w:rPr>
      </w:pPr>
      <w:r w:rsidRPr="00585F2D">
        <w:rPr>
          <w:lang w:val="cs-CZ"/>
        </w:rPr>
        <w:t>Cena včetně DPH:</w:t>
      </w:r>
      <w:r w:rsidRPr="00585F2D">
        <w:rPr>
          <w:lang w:val="cs-CZ"/>
        </w:rPr>
        <w:tab/>
      </w:r>
      <w:r w:rsidR="00827939">
        <w:rPr>
          <w:lang w:val="cs-CZ"/>
        </w:rPr>
        <w:t>192 857,</w:t>
      </w:r>
      <w:r w:rsidR="00827939" w:rsidRPr="00827939">
        <w:rPr>
          <w:lang w:val="cs-CZ"/>
        </w:rPr>
        <w:t>44</w:t>
      </w:r>
      <w:r w:rsidR="00827939">
        <w:rPr>
          <w:lang w:val="cs-CZ"/>
        </w:rPr>
        <w:t xml:space="preserve"> </w:t>
      </w:r>
      <w:r w:rsidR="00C84E9B" w:rsidRPr="00585F2D">
        <w:rPr>
          <w:lang w:val="cs-CZ"/>
        </w:rPr>
        <w:t>Kč</w:t>
      </w:r>
    </w:p>
    <w:p w14:paraId="6185FDC6" w14:textId="3A9EA7AD" w:rsidR="00321D62" w:rsidRDefault="00321D62" w:rsidP="004F53EB">
      <w:pPr>
        <w:spacing w:after="60"/>
        <w:ind w:left="284"/>
        <w:rPr>
          <w:lang w:val="cs-CZ"/>
        </w:rPr>
      </w:pPr>
      <w:r w:rsidRPr="00585F2D">
        <w:rPr>
          <w:lang w:val="cs-CZ"/>
        </w:rPr>
        <w:t>(slovy:</w:t>
      </w:r>
      <w:r w:rsidR="00827939">
        <w:rPr>
          <w:lang w:val="cs-CZ"/>
        </w:rPr>
        <w:t xml:space="preserve"> </w:t>
      </w:r>
      <w:r w:rsidR="00827939" w:rsidRPr="00827939">
        <w:rPr>
          <w:lang w:val="cs-CZ"/>
        </w:rPr>
        <w:t>jedno sto padesát devět tisíc tři sta osmdesát šest korun českých třicet jeden haléřů</w:t>
      </w:r>
      <w:r w:rsidRPr="00585F2D">
        <w:rPr>
          <w:lang w:val="cs-CZ"/>
        </w:rPr>
        <w:t xml:space="preserve"> </w:t>
      </w:r>
      <w:r w:rsidR="00DA1CDD" w:rsidRPr="00951407">
        <w:rPr>
          <w:rFonts w:cs="Arial"/>
          <w:color w:val="000000"/>
          <w:szCs w:val="24"/>
        </w:rPr>
        <w:t>koru</w:t>
      </w:r>
      <w:r w:rsidR="00DA1CDD" w:rsidRPr="00DA1CDD">
        <w:rPr>
          <w:rFonts w:cs="Arial"/>
          <w:color w:val="000000"/>
          <w:szCs w:val="24"/>
        </w:rPr>
        <w:t>n českých bez DPH</w:t>
      </w:r>
      <w:r w:rsidRPr="00DA1CDD">
        <w:rPr>
          <w:lang w:val="cs-CZ"/>
        </w:rPr>
        <w:t>)</w:t>
      </w:r>
    </w:p>
    <w:p w14:paraId="52EB7D77" w14:textId="3D882EC3" w:rsidR="004F53EB" w:rsidRPr="00585F2D" w:rsidRDefault="004F53EB" w:rsidP="004F53EB">
      <w:pPr>
        <w:spacing w:after="60"/>
        <w:ind w:left="284"/>
        <w:rPr>
          <w:lang w:val="cs-CZ"/>
        </w:rPr>
      </w:pPr>
      <w:r>
        <w:rPr>
          <w:lang w:val="cs-CZ"/>
        </w:rPr>
        <w:t>Plnění je investičního charakteru.</w:t>
      </w:r>
    </w:p>
    <w:p w14:paraId="06B01048" w14:textId="77777777" w:rsidR="00DA1CDD" w:rsidRDefault="00321D62" w:rsidP="00DA1CDD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585F2D">
        <w:rPr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 w:rsidR="000042DA" w:rsidRPr="00585F2D">
        <w:rPr>
          <w:lang w:val="cs-CZ"/>
        </w:rPr>
        <w:t>ího protokolu dle čl. V. odst. 3</w:t>
      </w:r>
      <w:r w:rsidRPr="00585F2D">
        <w:rPr>
          <w:lang w:val="cs-CZ"/>
        </w:rPr>
        <w:t xml:space="preserve"> této smlouvy. Splatnost faktury je 30 </w:t>
      </w:r>
      <w:r w:rsidRPr="00585F2D">
        <w:rPr>
          <w:lang w:val="cs-CZ"/>
        </w:rPr>
        <w:lastRenderedPageBreak/>
        <w:t>dnů od jejího doručení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</w:t>
      </w:r>
      <w:r w:rsidR="00DE1FBB" w:rsidRPr="00585F2D">
        <w:rPr>
          <w:lang w:val="cs-CZ"/>
        </w:rPr>
        <w:t xml:space="preserve"> </w:t>
      </w:r>
    </w:p>
    <w:p w14:paraId="14EB7B99" w14:textId="77777777" w:rsidR="00DA1CDD" w:rsidRDefault="00DE1FBB" w:rsidP="00DA1CDD">
      <w:pPr>
        <w:pStyle w:val="Odstavecseseznamem"/>
        <w:numPr>
          <w:ilvl w:val="0"/>
          <w:numId w:val="34"/>
        </w:numPr>
        <w:spacing w:after="60"/>
        <w:ind w:left="284"/>
        <w:rPr>
          <w:lang w:val="cs-CZ"/>
        </w:rPr>
      </w:pPr>
      <w:r w:rsidRPr="00DA1CDD">
        <w:rPr>
          <w:lang w:val="cs-CZ"/>
        </w:rPr>
        <w:t xml:space="preserve">Na faktuře musí být uvedeno </w:t>
      </w:r>
      <w:r w:rsidR="00DA1CDD">
        <w:rPr>
          <w:lang w:val="cs-CZ"/>
        </w:rPr>
        <w:t xml:space="preserve">níže uvedené </w:t>
      </w:r>
      <w:r w:rsidRPr="00DA1CDD">
        <w:rPr>
          <w:lang w:val="cs-CZ"/>
        </w:rPr>
        <w:t xml:space="preserve">označení projektu </w:t>
      </w:r>
      <w:r w:rsidR="00983C66" w:rsidRPr="00DA1CDD">
        <w:rPr>
          <w:lang w:val="cs-CZ"/>
        </w:rPr>
        <w:t>kupujícího</w:t>
      </w:r>
      <w:r w:rsidRPr="00DA1CDD">
        <w:rPr>
          <w:lang w:val="cs-CZ"/>
        </w:rPr>
        <w:t xml:space="preserve">, že kterého je veřejná zakázka financována: </w:t>
      </w:r>
    </w:p>
    <w:p w14:paraId="177EF62F" w14:textId="630CCEDE" w:rsidR="00827939" w:rsidRPr="00827939" w:rsidRDefault="00827939" w:rsidP="00827939">
      <w:pPr>
        <w:spacing w:after="60"/>
        <w:ind w:left="426"/>
        <w:rPr>
          <w:b/>
          <w:lang w:val="cs-CZ"/>
        </w:rPr>
      </w:pPr>
      <w:r w:rsidRPr="00827939">
        <w:rPr>
          <w:b/>
          <w:lang w:val="cs-CZ"/>
        </w:rPr>
        <w:t>Hrazeno z projektu: Klastr 4.0 - Metodologie systémové integrace</w:t>
      </w:r>
      <w:r>
        <w:rPr>
          <w:b/>
          <w:lang w:val="cs-CZ"/>
        </w:rPr>
        <w:t>, r</w:t>
      </w:r>
      <w:r w:rsidRPr="00827939">
        <w:rPr>
          <w:b/>
          <w:lang w:val="cs-CZ"/>
        </w:rPr>
        <w:t>eg. č. projektu: CZ.02.1.01/0.0/0.0/16_026/0008432</w:t>
      </w:r>
    </w:p>
    <w:p w14:paraId="2B419F2E" w14:textId="6F25727B" w:rsidR="00DB630E" w:rsidRPr="00DB630E" w:rsidRDefault="00321D62" w:rsidP="00827939">
      <w:pPr>
        <w:pStyle w:val="Odstavecseseznamem"/>
        <w:numPr>
          <w:ilvl w:val="0"/>
          <w:numId w:val="34"/>
        </w:numPr>
        <w:spacing w:after="60"/>
        <w:ind w:left="284" w:hanging="284"/>
        <w:rPr>
          <w:color w:val="000000"/>
          <w:szCs w:val="22"/>
          <w:lang w:val="cs-CZ"/>
        </w:rPr>
      </w:pPr>
      <w:r w:rsidRPr="00585F2D">
        <w:rPr>
          <w:lang w:val="cs-CZ"/>
        </w:rPr>
        <w:t>Celková kupní cena je za kompletní dodávku zboží a je v ní zahrnuta dodávka zboží včetně všech jeho součástí</w:t>
      </w:r>
      <w:r w:rsidR="00D43727" w:rsidRPr="00585F2D">
        <w:rPr>
          <w:lang w:val="cs-CZ"/>
        </w:rPr>
        <w:t xml:space="preserve"> a příslušenství, dále doprava</w:t>
      </w:r>
      <w:r w:rsidRPr="00585F2D">
        <w:rPr>
          <w:lang w:val="cs-CZ"/>
        </w:rPr>
        <w:t>, clo, kursové rozdíly, obal, doklady ke zboží a veškeré další náklady související s realizací dodávky zboží. Celková kupní cena je nejvýše přípustná.</w:t>
      </w:r>
      <w:r w:rsidR="00DB630E" w:rsidRPr="00DB630E">
        <w:rPr>
          <w:lang w:val="cs-CZ"/>
        </w:rPr>
        <w:t xml:space="preserve"> </w:t>
      </w:r>
    </w:p>
    <w:p w14:paraId="32920179" w14:textId="3F4172B8" w:rsidR="005841F8" w:rsidRPr="00DB630E" w:rsidRDefault="00DB630E" w:rsidP="00DB630E">
      <w:pPr>
        <w:pStyle w:val="Odstavecseseznamem"/>
        <w:numPr>
          <w:ilvl w:val="0"/>
          <w:numId w:val="34"/>
        </w:numPr>
        <w:spacing w:after="60"/>
        <w:ind w:left="284"/>
        <w:rPr>
          <w:color w:val="000000"/>
          <w:szCs w:val="22"/>
          <w:lang w:val="cs-CZ"/>
        </w:rPr>
      </w:pPr>
      <w:r w:rsidRPr="00DB630E">
        <w:rPr>
          <w:lang w:val="cs-CZ"/>
        </w:rPr>
        <w:t xml:space="preserve">Prodávající se zavazuje </w:t>
      </w:r>
      <w:r w:rsidR="004F53EB">
        <w:rPr>
          <w:lang w:val="cs-CZ"/>
        </w:rPr>
        <w:t xml:space="preserve">případně </w:t>
      </w:r>
      <w:r w:rsidRPr="00DB630E">
        <w:rPr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585F2D" w:rsidRDefault="00321D62" w:rsidP="00585F2D">
      <w:pPr>
        <w:pStyle w:val="Nadpis1"/>
        <w:rPr>
          <w:snapToGrid w:val="0"/>
          <w:lang w:val="en-GB"/>
        </w:rPr>
      </w:pPr>
      <w:r w:rsidRPr="00630C36">
        <w:rPr>
          <w:snapToGrid w:val="0"/>
          <w:lang w:val="en-GB"/>
        </w:rPr>
        <w:t>VII.</w:t>
      </w:r>
      <w:r w:rsidR="00585F2D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Sankční ujednání</w:t>
      </w:r>
    </w:p>
    <w:p w14:paraId="10D2144A" w14:textId="48ABEEE0" w:rsidR="00321D62" w:rsidRPr="004B030C" w:rsidRDefault="00321D62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4B030C">
        <w:rPr>
          <w:lang w:val="cs-CZ"/>
        </w:rPr>
        <w:t>Nedodrží-li prodávající lhůtu stanovenou pro do</w:t>
      </w:r>
      <w:r w:rsidR="000042DA" w:rsidRPr="004B030C">
        <w:rPr>
          <w:lang w:val="cs-CZ"/>
        </w:rPr>
        <w:t>dání zboží dle článku V. odst. 4</w:t>
      </w:r>
      <w:r w:rsidRPr="004B030C">
        <w:rPr>
          <w:lang w:val="cs-CZ"/>
        </w:rPr>
        <w:t xml:space="preserve"> této smlouvy, je </w:t>
      </w:r>
      <w:r w:rsidR="00585F2D" w:rsidRPr="004B030C">
        <w:rPr>
          <w:lang w:val="cs-CZ"/>
        </w:rPr>
        <w:t>kupující oprávněn po prodávajícím požadovat úhradu smluvní pokuty</w:t>
      </w:r>
      <w:r w:rsidRPr="004B030C">
        <w:rPr>
          <w:lang w:val="cs-CZ"/>
        </w:rPr>
        <w:t xml:space="preserve"> ve výši 0,05 % z celkové ceny zboží za každý započatý den prodlení. Nárok kupujícího na náhradu škody, která přesahuje smluvní pokutu, není tímto ustanovením dotčen. </w:t>
      </w:r>
    </w:p>
    <w:p w14:paraId="1F880A27" w14:textId="77777777" w:rsidR="0001049A" w:rsidRDefault="00321D62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4B030C">
        <w:rPr>
          <w:lang w:val="cs-CZ"/>
        </w:rPr>
        <w:t>Nedodrží-li kupující lhůtu splatnosti celkové kupní ceny uvedenou v čl.</w:t>
      </w:r>
      <w:r w:rsidR="00585F2D" w:rsidRPr="004B030C">
        <w:rPr>
          <w:lang w:val="cs-CZ"/>
        </w:rPr>
        <w:t xml:space="preserve"> VI. odst. 2 této smlouvy, je prodávající oprávněn</w:t>
      </w:r>
      <w:r w:rsidRPr="004B030C">
        <w:rPr>
          <w:lang w:val="cs-CZ"/>
        </w:rPr>
        <w:t xml:space="preserve"> </w:t>
      </w:r>
      <w:r w:rsidR="00585F2D" w:rsidRPr="004B030C">
        <w:rPr>
          <w:lang w:val="cs-CZ"/>
        </w:rPr>
        <w:t>požadovat po kupujícím smluvní</w:t>
      </w:r>
      <w:r w:rsidRPr="004B030C">
        <w:rPr>
          <w:lang w:val="cs-CZ"/>
        </w:rPr>
        <w:t xml:space="preserve"> úrok z prodlení ve výši 0,05 % z kupní ceny za každý započatý den prodlení.</w:t>
      </w:r>
    </w:p>
    <w:p w14:paraId="56E2BDE0" w14:textId="6B892097" w:rsidR="0001049A" w:rsidRPr="0001049A" w:rsidRDefault="0001049A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01049A">
        <w:rPr>
          <w:rFonts w:cs="Arial"/>
          <w:color w:val="000000"/>
          <w:szCs w:val="24"/>
        </w:rPr>
        <w:t>V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>p</w:t>
      </w:r>
      <w:r w:rsidRPr="0001049A">
        <w:rPr>
          <w:rFonts w:cs="Technika Light"/>
          <w:color w:val="000000"/>
          <w:szCs w:val="24"/>
        </w:rPr>
        <w:t>ří</w:t>
      </w:r>
      <w:r w:rsidRPr="0001049A">
        <w:rPr>
          <w:rFonts w:cs="Arial"/>
          <w:color w:val="000000"/>
          <w:szCs w:val="24"/>
        </w:rPr>
        <w:t>pad</w:t>
      </w:r>
      <w:r w:rsidRPr="0001049A">
        <w:rPr>
          <w:rFonts w:cs="Technika Light"/>
          <w:color w:val="000000"/>
          <w:szCs w:val="24"/>
        </w:rPr>
        <w:t>ě</w:t>
      </w:r>
      <w:r w:rsidRPr="0001049A">
        <w:rPr>
          <w:rFonts w:cs="Arial"/>
          <w:color w:val="000000"/>
          <w:szCs w:val="24"/>
        </w:rPr>
        <w:t xml:space="preserve"> prodl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 </w:t>
      </w:r>
      <w:r w:rsidR="004F53EB">
        <w:rPr>
          <w:rFonts w:cs="Arial"/>
          <w:color w:val="000000"/>
          <w:szCs w:val="24"/>
        </w:rPr>
        <w:t xml:space="preserve">se </w:t>
      </w:r>
      <w:r w:rsidRPr="0001049A">
        <w:rPr>
          <w:rFonts w:cs="Arial"/>
          <w:color w:val="000000"/>
          <w:szCs w:val="24"/>
        </w:rPr>
        <w:t>servisn</w:t>
      </w:r>
      <w:r w:rsidRPr="0001049A">
        <w:rPr>
          <w:rFonts w:cs="Technika Light"/>
          <w:color w:val="000000"/>
          <w:szCs w:val="24"/>
        </w:rPr>
        <w:t>í</w:t>
      </w:r>
      <w:r w:rsidR="004F53EB">
        <w:rPr>
          <w:rFonts w:cs="Arial"/>
          <w:color w:val="000000"/>
          <w:szCs w:val="24"/>
        </w:rPr>
        <w:t>mi</w:t>
      </w:r>
      <w:r w:rsidRPr="0001049A">
        <w:rPr>
          <w:rFonts w:cs="Arial"/>
          <w:color w:val="000000"/>
          <w:szCs w:val="24"/>
        </w:rPr>
        <w:t xml:space="preserve"> </w:t>
      </w:r>
      <w:r w:rsidRPr="0001049A">
        <w:rPr>
          <w:rFonts w:cs="Technika Light"/>
          <w:color w:val="000000"/>
          <w:szCs w:val="24"/>
        </w:rPr>
        <w:t>ú</w:t>
      </w:r>
      <w:r w:rsidRPr="0001049A">
        <w:rPr>
          <w:rFonts w:cs="Arial"/>
          <w:color w:val="000000"/>
          <w:szCs w:val="24"/>
        </w:rPr>
        <w:t>kon</w:t>
      </w:r>
      <w:r w:rsidR="004F53EB">
        <w:rPr>
          <w:rFonts w:cs="Technika Light"/>
          <w:color w:val="000000"/>
          <w:szCs w:val="24"/>
        </w:rPr>
        <w:t>y v rámci záruční doby</w:t>
      </w:r>
      <w:r w:rsidRPr="0001049A">
        <w:rPr>
          <w:rFonts w:cs="Arial"/>
          <w:color w:val="000000"/>
          <w:szCs w:val="24"/>
        </w:rPr>
        <w:t xml:space="preserve"> po p</w:t>
      </w:r>
      <w:r w:rsidRPr="0001049A">
        <w:rPr>
          <w:rFonts w:cs="Technika Light"/>
          <w:color w:val="000000"/>
          <w:szCs w:val="24"/>
        </w:rPr>
        <w:t>ř</w:t>
      </w:r>
      <w:r w:rsidRPr="0001049A">
        <w:rPr>
          <w:rFonts w:cs="Arial"/>
          <w:color w:val="000000"/>
          <w:szCs w:val="24"/>
        </w:rPr>
        <w:t>edchoz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m </w:t>
      </w:r>
      <w:r w:rsidRPr="0001049A">
        <w:rPr>
          <w:rFonts w:cs="Technika Light"/>
          <w:color w:val="000000"/>
          <w:szCs w:val="24"/>
        </w:rPr>
        <w:t>řá</w:t>
      </w:r>
      <w:r w:rsidRPr="0001049A">
        <w:rPr>
          <w:rFonts w:cs="Arial"/>
          <w:color w:val="000000"/>
          <w:szCs w:val="24"/>
        </w:rPr>
        <w:t>dn</w:t>
      </w:r>
      <w:r w:rsidRPr="0001049A">
        <w:rPr>
          <w:rFonts w:cs="Technika Light"/>
          <w:color w:val="000000"/>
          <w:szCs w:val="24"/>
        </w:rPr>
        <w:t>é</w:t>
      </w:r>
      <w:r w:rsidRPr="0001049A">
        <w:rPr>
          <w:rFonts w:cs="Arial"/>
          <w:color w:val="000000"/>
          <w:szCs w:val="24"/>
        </w:rPr>
        <w:t>m ozn</w:t>
      </w:r>
      <w:r w:rsidRPr="0001049A">
        <w:rPr>
          <w:rFonts w:cs="Technika Light"/>
          <w:color w:val="000000"/>
          <w:szCs w:val="24"/>
        </w:rPr>
        <w:t>á</w:t>
      </w:r>
      <w:r w:rsidRPr="0001049A">
        <w:rPr>
          <w:rFonts w:cs="Arial"/>
          <w:color w:val="000000"/>
          <w:szCs w:val="24"/>
        </w:rPr>
        <w:t>men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 xml:space="preserve"> kupuj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c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ho prod</w:t>
      </w:r>
      <w:r w:rsidRPr="0001049A">
        <w:rPr>
          <w:rFonts w:cs="Technika Light"/>
          <w:color w:val="000000"/>
          <w:szCs w:val="24"/>
        </w:rPr>
        <w:t>á</w:t>
      </w:r>
      <w:r w:rsidRPr="0001049A">
        <w:rPr>
          <w:rFonts w:cs="Arial"/>
          <w:color w:val="000000"/>
          <w:szCs w:val="24"/>
        </w:rPr>
        <w:t>vaj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c</w:t>
      </w:r>
      <w:r w:rsidRPr="0001049A">
        <w:rPr>
          <w:rFonts w:cs="Technika Light"/>
          <w:color w:val="000000"/>
          <w:szCs w:val="24"/>
        </w:rPr>
        <w:t>í</w:t>
      </w:r>
      <w:r w:rsidRPr="0001049A">
        <w:rPr>
          <w:rFonts w:cs="Arial"/>
          <w:color w:val="000000"/>
          <w:szCs w:val="24"/>
        </w:rPr>
        <w:t>mu dle čl. V</w:t>
      </w:r>
      <w:r>
        <w:rPr>
          <w:rFonts w:cs="Arial"/>
          <w:color w:val="000000"/>
          <w:szCs w:val="24"/>
        </w:rPr>
        <w:t>II</w:t>
      </w:r>
      <w:r w:rsidRPr="0001049A">
        <w:rPr>
          <w:rFonts w:cs="Arial"/>
          <w:color w:val="000000"/>
          <w:szCs w:val="24"/>
        </w:rPr>
        <w:t>I.</w:t>
      </w:r>
      <w:r w:rsidR="004F53EB">
        <w:rPr>
          <w:rFonts w:cs="Arial"/>
          <w:color w:val="000000"/>
          <w:szCs w:val="24"/>
        </w:rPr>
        <w:t xml:space="preserve"> odst. 2 smlouvy,</w:t>
      </w:r>
      <w:r w:rsidRPr="0001049A">
        <w:rPr>
          <w:rFonts w:cs="Arial"/>
          <w:color w:val="000000"/>
          <w:szCs w:val="24"/>
        </w:rPr>
        <w:t xml:space="preserve"> </w:t>
      </w:r>
      <w:r w:rsidR="004F53EB" w:rsidRPr="004B030C">
        <w:rPr>
          <w:lang w:val="cs-CZ"/>
        </w:rPr>
        <w:t xml:space="preserve">je kupující oprávněn po prodávajícím požadovat úhradu </w:t>
      </w:r>
      <w:r w:rsidR="004F53EB">
        <w:rPr>
          <w:rFonts w:cs="Arial"/>
          <w:color w:val="000000"/>
          <w:szCs w:val="24"/>
        </w:rPr>
        <w:t xml:space="preserve">smluvní pokuty </w:t>
      </w:r>
      <w:r w:rsidRPr="0001049A">
        <w:rPr>
          <w:rFonts w:cs="Arial"/>
          <w:color w:val="000000"/>
          <w:szCs w:val="24"/>
        </w:rPr>
        <w:t>ve výši 3 000,- Kč za každý započatý den prodlení dle tohoto ustanovení.</w:t>
      </w:r>
    </w:p>
    <w:p w14:paraId="06F7EA0F" w14:textId="44C9A9E0" w:rsidR="0001049A" w:rsidRPr="0001049A" w:rsidRDefault="0001049A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01049A">
        <w:rPr>
          <w:rFonts w:cs="Arial"/>
          <w:color w:val="000000"/>
          <w:szCs w:val="24"/>
        </w:rPr>
        <w:t>Vzhledem ke skutečnosti, že kupující bude platit plnění z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>prostředků státního rozpočtu, smluvní strany se dohodly, že úrok z</w:t>
      </w:r>
      <w:r w:rsidRPr="0001049A">
        <w:rPr>
          <w:rFonts w:ascii="Cambria" w:hAnsi="Cambria" w:cs="Cambria"/>
          <w:color w:val="000000"/>
          <w:szCs w:val="24"/>
        </w:rPr>
        <w:t> </w:t>
      </w:r>
      <w:r w:rsidRPr="0001049A">
        <w:rPr>
          <w:rFonts w:cs="Arial"/>
          <w:color w:val="000000"/>
          <w:szCs w:val="24"/>
        </w:rPr>
        <w:t xml:space="preserve">prodlení </w:t>
      </w:r>
      <w:r>
        <w:rPr>
          <w:rFonts w:cs="Arial"/>
          <w:color w:val="000000"/>
          <w:szCs w:val="24"/>
        </w:rPr>
        <w:t>dle čl. VII odst. 2</w:t>
      </w:r>
      <w:r w:rsidRPr="0001049A">
        <w:rPr>
          <w:rFonts w:cs="Arial"/>
          <w:color w:val="000000"/>
          <w:szCs w:val="24"/>
        </w:rPr>
        <w:t xml:space="preserve">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DA1CDD" w:rsidRDefault="00DA1CDD" w:rsidP="0001049A">
      <w:pPr>
        <w:pStyle w:val="Odstavecseseznamem"/>
        <w:numPr>
          <w:ilvl w:val="0"/>
          <w:numId w:val="39"/>
        </w:numPr>
        <w:spacing w:after="60"/>
        <w:ind w:left="283" w:hanging="357"/>
        <w:rPr>
          <w:lang w:val="cs-CZ"/>
        </w:rPr>
      </w:pPr>
      <w:r w:rsidRPr="00DA1CDD">
        <w:rPr>
          <w:lang w:val="cs-CZ"/>
        </w:rPr>
        <w:t xml:space="preserve">Nebude-li dodáno </w:t>
      </w:r>
      <w:r>
        <w:rPr>
          <w:lang w:val="cs-CZ"/>
        </w:rPr>
        <w:t>zboží</w:t>
      </w:r>
      <w:r w:rsidRPr="00DA1CDD">
        <w:rPr>
          <w:lang w:val="cs-CZ"/>
        </w:rPr>
        <w:t xml:space="preserve">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585F2D" w:rsidRDefault="00321D62" w:rsidP="00585F2D">
      <w:pPr>
        <w:pStyle w:val="Nadpis1"/>
        <w:rPr>
          <w:snapToGrid w:val="0"/>
          <w:lang w:val="en-GB"/>
        </w:rPr>
      </w:pPr>
      <w:r w:rsidRPr="0033546A">
        <w:rPr>
          <w:snapToGrid w:val="0"/>
          <w:lang w:val="en-GB"/>
        </w:rPr>
        <w:lastRenderedPageBreak/>
        <w:t>VIII.</w:t>
      </w:r>
      <w:r w:rsidR="00585F2D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Záruční podmínky</w:t>
      </w:r>
      <w:r w:rsidRPr="0033546A">
        <w:rPr>
          <w:snapToGrid w:val="0"/>
          <w:lang w:val="en-GB"/>
        </w:rPr>
        <w:t xml:space="preserve"> a</w:t>
      </w:r>
      <w:r w:rsidRPr="000A4933">
        <w:rPr>
          <w:snapToGrid w:val="0"/>
          <w:lang w:val="cs-CZ"/>
        </w:rPr>
        <w:t xml:space="preserve"> servis</w:t>
      </w:r>
    </w:p>
    <w:p w14:paraId="37A9AB84" w14:textId="2A88CBB2" w:rsidR="004F53EB" w:rsidRDefault="00827939" w:rsidP="004F53EB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4"/>
          <w:szCs w:val="24"/>
          <w:lang w:val="cs-CZ"/>
        </w:rPr>
      </w:pPr>
      <w:r>
        <w:rPr>
          <w:rFonts w:cs="Arial"/>
          <w:noProof w:val="0"/>
          <w:sz w:val="24"/>
          <w:szCs w:val="24"/>
          <w:lang w:val="cs-CZ"/>
        </w:rPr>
        <w:t>Záruku na zboží</w:t>
      </w:r>
      <w:r w:rsidR="0001049A" w:rsidRPr="0001049A">
        <w:rPr>
          <w:rFonts w:cs="Arial"/>
          <w:noProof w:val="0"/>
          <w:sz w:val="24"/>
          <w:szCs w:val="24"/>
          <w:lang w:val="cs-CZ"/>
        </w:rPr>
        <w:t xml:space="preserve"> mez</w:t>
      </w:r>
      <w:r>
        <w:rPr>
          <w:rFonts w:cs="Arial"/>
          <w:noProof w:val="0"/>
          <w:sz w:val="24"/>
          <w:szCs w:val="24"/>
          <w:lang w:val="cs-CZ"/>
        </w:rPr>
        <w:t>i sebou smluvní strany sjednaly</w:t>
      </w:r>
      <w:r w:rsidR="0001049A" w:rsidRPr="0001049A">
        <w:rPr>
          <w:rFonts w:cs="Arial"/>
          <w:noProof w:val="0"/>
          <w:sz w:val="24"/>
          <w:szCs w:val="24"/>
          <w:lang w:val="cs-CZ"/>
        </w:rPr>
        <w:t xml:space="preserve"> v délce </w:t>
      </w:r>
      <w:r w:rsidR="004F53EB">
        <w:rPr>
          <w:rFonts w:cs="Arial"/>
          <w:noProof w:val="0"/>
          <w:sz w:val="24"/>
          <w:szCs w:val="24"/>
          <w:lang w:val="cs-CZ"/>
        </w:rPr>
        <w:t>24</w:t>
      </w:r>
      <w:r w:rsidR="0001049A" w:rsidRPr="0001049A">
        <w:rPr>
          <w:rFonts w:cs="Arial"/>
          <w:noProof w:val="0"/>
          <w:sz w:val="24"/>
          <w:szCs w:val="24"/>
          <w:lang w:val="cs-CZ"/>
        </w:rPr>
        <w:t xml:space="preserve"> měsíců</w:t>
      </w:r>
      <w:r w:rsidR="00321D62" w:rsidRPr="009F4D23">
        <w:rPr>
          <w:rFonts w:cs="Arial"/>
          <w:noProof w:val="0"/>
          <w:sz w:val="24"/>
          <w:szCs w:val="24"/>
          <w:lang w:val="cs-CZ"/>
        </w:rPr>
        <w:t xml:space="preserve">. </w:t>
      </w:r>
      <w:r w:rsidR="0001049A" w:rsidRPr="0001049A">
        <w:rPr>
          <w:rFonts w:cs="Arial"/>
          <w:noProof w:val="0"/>
          <w:sz w:val="24"/>
          <w:szCs w:val="24"/>
          <w:lang w:val="cs-CZ"/>
        </w:rPr>
        <w:t>Počátek běhu záruční doby započíná okamžikem převzetí bezvadného zboží kupujícím.</w:t>
      </w:r>
      <w:r w:rsidR="0001049A">
        <w:rPr>
          <w:rFonts w:cs="Arial"/>
          <w:noProof w:val="0"/>
          <w:sz w:val="24"/>
          <w:szCs w:val="24"/>
          <w:lang w:val="cs-CZ"/>
        </w:rPr>
        <w:t xml:space="preserve"> </w:t>
      </w:r>
      <w:r w:rsidR="00321D62" w:rsidRPr="009F4D23">
        <w:rPr>
          <w:rFonts w:cs="Arial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9F4D23">
        <w:rPr>
          <w:rFonts w:cs="Arial"/>
          <w:noProof w:val="0"/>
          <w:sz w:val="24"/>
          <w:szCs w:val="24"/>
          <w:lang w:val="cs-CZ"/>
        </w:rPr>
        <w:t xml:space="preserve">Pro vztahy vyplývající z této smlouvy v souvislosti s vadným plněním a zárukou za jakost platí </w:t>
      </w:r>
      <w:r w:rsidR="009F4D23">
        <w:rPr>
          <w:rFonts w:cs="Arial"/>
          <w:noProof w:val="0"/>
          <w:sz w:val="24"/>
          <w:szCs w:val="24"/>
          <w:lang w:val="cs-CZ"/>
        </w:rPr>
        <w:t xml:space="preserve">obdobně </w:t>
      </w:r>
      <w:r w:rsidR="009F4D23" w:rsidRPr="009F4D23">
        <w:rPr>
          <w:rFonts w:cs="Arial"/>
          <w:noProof w:val="0"/>
          <w:sz w:val="24"/>
          <w:szCs w:val="24"/>
          <w:lang w:val="cs-CZ"/>
        </w:rPr>
        <w:t xml:space="preserve">ustanovení § 2099 a násl., § 2113 a násl. a § 2165 a násl. zákona č. 89/2012, občanského zákoníku </w:t>
      </w:r>
      <w:r w:rsidR="009F4D23">
        <w:rPr>
          <w:rFonts w:cs="Arial"/>
          <w:noProof w:val="0"/>
          <w:sz w:val="24"/>
          <w:szCs w:val="24"/>
          <w:lang w:val="cs-CZ"/>
        </w:rPr>
        <w:t>není-li v jednotlivostech tohoto článku uvedeno jinak.</w:t>
      </w:r>
    </w:p>
    <w:p w14:paraId="3FA80B3A" w14:textId="51C9FB5A" w:rsidR="004F53EB" w:rsidRPr="004F53EB" w:rsidRDefault="0001049A" w:rsidP="004F53EB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8"/>
          <w:szCs w:val="24"/>
          <w:lang w:val="cs-CZ"/>
        </w:rPr>
      </w:pPr>
      <w:r w:rsidRPr="004F53EB">
        <w:rPr>
          <w:rFonts w:cs="Arial"/>
          <w:sz w:val="24"/>
          <w:szCs w:val="24"/>
        </w:rPr>
        <w:t>Reklamaci vady kupující zašle prodávajícímu písemně, tj. výslovně i datovou zprávou (e-mailem), a to i bez elektronického podpisu, s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technick</w:t>
      </w:r>
      <w:r w:rsidRPr="004F53EB">
        <w:rPr>
          <w:rFonts w:cs="Technika Light"/>
          <w:sz w:val="24"/>
          <w:szCs w:val="24"/>
        </w:rPr>
        <w:t>ý</w:t>
      </w:r>
      <w:r w:rsidRPr="004F53EB">
        <w:rPr>
          <w:rFonts w:cs="Arial"/>
          <w:sz w:val="24"/>
          <w:szCs w:val="24"/>
        </w:rPr>
        <w:t>m popisem vady a stanov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lh</w:t>
      </w:r>
      <w:r w:rsidRPr="004F53EB">
        <w:rPr>
          <w:rFonts w:cs="Technika Light"/>
          <w:sz w:val="24"/>
          <w:szCs w:val="24"/>
        </w:rPr>
        <w:t>ů</w:t>
      </w:r>
      <w:r w:rsidRPr="004F53EB">
        <w:rPr>
          <w:rFonts w:cs="Arial"/>
          <w:sz w:val="24"/>
          <w:szCs w:val="24"/>
        </w:rPr>
        <w:t>tu k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odstran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>n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vady</w:t>
      </w:r>
      <w:r w:rsidR="004F53EB">
        <w:rPr>
          <w:rFonts w:cs="Arial"/>
          <w:sz w:val="24"/>
          <w:szCs w:val="24"/>
        </w:rPr>
        <w:t xml:space="preserve"> minimálně 14 dní</w:t>
      </w:r>
      <w:r w:rsidRPr="004F53EB">
        <w:rPr>
          <w:rFonts w:cs="Arial"/>
          <w:sz w:val="24"/>
          <w:szCs w:val="24"/>
        </w:rPr>
        <w:t>. V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p</w:t>
      </w:r>
      <w:r w:rsidRPr="004F53EB">
        <w:rPr>
          <w:rFonts w:cs="Technika Light"/>
          <w:sz w:val="24"/>
          <w:szCs w:val="24"/>
        </w:rPr>
        <w:t>ří</w:t>
      </w:r>
      <w:r w:rsidRPr="004F53EB">
        <w:rPr>
          <w:rFonts w:cs="Arial"/>
          <w:sz w:val="24"/>
          <w:szCs w:val="24"/>
        </w:rPr>
        <w:t>pad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 xml:space="preserve">, </w:t>
      </w:r>
      <w:r w:rsidRPr="004F53EB">
        <w:rPr>
          <w:rFonts w:cs="Technika Light"/>
          <w:sz w:val="24"/>
          <w:szCs w:val="24"/>
        </w:rPr>
        <w:t>ž</w:t>
      </w:r>
      <w:r w:rsidRPr="004F53EB">
        <w:rPr>
          <w:rFonts w:cs="Arial"/>
          <w:sz w:val="24"/>
          <w:szCs w:val="24"/>
        </w:rPr>
        <w:t>e prod</w:t>
      </w:r>
      <w:r w:rsidRPr="004F53EB">
        <w:rPr>
          <w:rFonts w:cs="Technika Light"/>
          <w:sz w:val="24"/>
          <w:szCs w:val="24"/>
        </w:rPr>
        <w:t>á</w:t>
      </w:r>
      <w:r w:rsidRPr="004F53EB">
        <w:rPr>
          <w:rFonts w:cs="Arial"/>
          <w:sz w:val="24"/>
          <w:szCs w:val="24"/>
        </w:rPr>
        <w:t>vaj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c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neodstran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reklamovan</w:t>
      </w:r>
      <w:r w:rsidRPr="004F53EB">
        <w:rPr>
          <w:rFonts w:cs="Technika Light"/>
          <w:sz w:val="24"/>
          <w:szCs w:val="24"/>
        </w:rPr>
        <w:t>é</w:t>
      </w:r>
      <w:r w:rsidRPr="004F53EB">
        <w:rPr>
          <w:rFonts w:cs="Arial"/>
          <w:sz w:val="24"/>
          <w:szCs w:val="24"/>
        </w:rPr>
        <w:t xml:space="preserve"> vady v kupuj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c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m stanoven</w:t>
      </w:r>
      <w:r w:rsidRPr="004F53EB">
        <w:rPr>
          <w:rFonts w:cs="Technika Light"/>
          <w:sz w:val="24"/>
          <w:szCs w:val="24"/>
        </w:rPr>
        <w:t>é</w:t>
      </w:r>
      <w:r w:rsidRPr="004F53EB">
        <w:rPr>
          <w:rFonts w:cs="Arial"/>
          <w:sz w:val="24"/>
          <w:szCs w:val="24"/>
        </w:rPr>
        <w:t xml:space="preserve"> lh</w:t>
      </w:r>
      <w:r w:rsidRPr="004F53EB">
        <w:rPr>
          <w:rFonts w:cs="Technika Light"/>
          <w:sz w:val="24"/>
          <w:szCs w:val="24"/>
        </w:rPr>
        <w:t>ů</w:t>
      </w:r>
      <w:r w:rsidRPr="004F53EB">
        <w:rPr>
          <w:rFonts w:cs="Arial"/>
          <w:sz w:val="24"/>
          <w:szCs w:val="24"/>
        </w:rPr>
        <w:t>t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>, je kupuj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c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opr</w:t>
      </w:r>
      <w:r w:rsidRPr="004F53EB">
        <w:rPr>
          <w:rFonts w:cs="Technika Light"/>
          <w:sz w:val="24"/>
          <w:szCs w:val="24"/>
        </w:rPr>
        <w:t>á</w:t>
      </w:r>
      <w:r w:rsidRPr="004F53EB">
        <w:rPr>
          <w:rFonts w:cs="Arial"/>
          <w:sz w:val="24"/>
          <w:szCs w:val="24"/>
        </w:rPr>
        <w:t>vněn po dodatečné písemné výzvě prodávajícímu a stanovení dodatečné přiměřené, nejméně však pětidenní lhůty k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odstran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>n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vady, zajistit odstran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>n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vady a prod</w:t>
      </w:r>
      <w:r w:rsidRPr="004F53EB">
        <w:rPr>
          <w:rFonts w:cs="Technika Light"/>
          <w:sz w:val="24"/>
          <w:szCs w:val="24"/>
        </w:rPr>
        <w:t>á</w:t>
      </w:r>
      <w:r w:rsidRPr="004F53EB">
        <w:rPr>
          <w:rFonts w:cs="Arial"/>
          <w:sz w:val="24"/>
          <w:szCs w:val="24"/>
        </w:rPr>
        <w:t>vaj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c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 xml:space="preserve"> se zavazuje uhradit kupuj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c</w:t>
      </w:r>
      <w:r w:rsidRPr="004F53EB">
        <w:rPr>
          <w:rFonts w:cs="Technika Light"/>
          <w:sz w:val="24"/>
          <w:szCs w:val="24"/>
        </w:rPr>
        <w:t>í</w:t>
      </w:r>
      <w:r w:rsidRPr="004F53EB">
        <w:rPr>
          <w:rFonts w:cs="Arial"/>
          <w:sz w:val="24"/>
          <w:szCs w:val="24"/>
        </w:rPr>
        <w:t>mu ve</w:t>
      </w:r>
      <w:r w:rsidRPr="004F53EB">
        <w:rPr>
          <w:rFonts w:cs="Technika Light"/>
          <w:sz w:val="24"/>
          <w:szCs w:val="24"/>
        </w:rPr>
        <w:t>š</w:t>
      </w:r>
      <w:r w:rsidRPr="004F53EB">
        <w:rPr>
          <w:rFonts w:cs="Arial"/>
          <w:sz w:val="24"/>
          <w:szCs w:val="24"/>
        </w:rPr>
        <w:t>ker</w:t>
      </w:r>
      <w:r w:rsidRPr="004F53EB">
        <w:rPr>
          <w:rFonts w:cs="Technika Light"/>
          <w:sz w:val="24"/>
          <w:szCs w:val="24"/>
        </w:rPr>
        <w:t>é</w:t>
      </w:r>
      <w:r w:rsidRPr="004F53EB">
        <w:rPr>
          <w:rFonts w:cs="Arial"/>
          <w:sz w:val="24"/>
          <w:szCs w:val="24"/>
        </w:rPr>
        <w:t xml:space="preserve"> n</w:t>
      </w:r>
      <w:r w:rsidRPr="004F53EB">
        <w:rPr>
          <w:rFonts w:cs="Technika Light"/>
          <w:sz w:val="24"/>
          <w:szCs w:val="24"/>
        </w:rPr>
        <w:t>á</w:t>
      </w:r>
      <w:r w:rsidRPr="004F53EB">
        <w:rPr>
          <w:rFonts w:cs="Arial"/>
          <w:sz w:val="24"/>
          <w:szCs w:val="24"/>
        </w:rPr>
        <w:t>klady vznikl</w:t>
      </w:r>
      <w:r w:rsidRPr="004F53EB">
        <w:rPr>
          <w:rFonts w:cs="Technika Light"/>
          <w:sz w:val="24"/>
          <w:szCs w:val="24"/>
        </w:rPr>
        <w:t>é</w:t>
      </w:r>
      <w:r w:rsidRPr="004F53EB">
        <w:rPr>
          <w:rFonts w:cs="Arial"/>
          <w:sz w:val="24"/>
          <w:szCs w:val="24"/>
        </w:rPr>
        <w:t xml:space="preserve"> v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souvislosti s</w:t>
      </w:r>
      <w:r w:rsidRPr="004F53EB">
        <w:rPr>
          <w:rFonts w:ascii="Cambria" w:hAnsi="Cambria" w:cs="Cambria"/>
          <w:sz w:val="24"/>
          <w:szCs w:val="24"/>
        </w:rPr>
        <w:t> </w:t>
      </w:r>
      <w:r w:rsidRPr="004F53EB">
        <w:rPr>
          <w:rFonts w:cs="Arial"/>
          <w:sz w:val="24"/>
          <w:szCs w:val="24"/>
        </w:rPr>
        <w:t>takov</w:t>
      </w:r>
      <w:r w:rsidRPr="004F53EB">
        <w:rPr>
          <w:rFonts w:cs="Technika Light"/>
          <w:sz w:val="24"/>
          <w:szCs w:val="24"/>
        </w:rPr>
        <w:t>ý</w:t>
      </w:r>
      <w:r w:rsidRPr="004F53EB">
        <w:rPr>
          <w:rFonts w:cs="Arial"/>
          <w:sz w:val="24"/>
          <w:szCs w:val="24"/>
        </w:rPr>
        <w:t>mto odstran</w:t>
      </w:r>
      <w:r w:rsidRPr="004F53EB">
        <w:rPr>
          <w:rFonts w:cs="Technika Light"/>
          <w:sz w:val="24"/>
          <w:szCs w:val="24"/>
        </w:rPr>
        <w:t>ě</w:t>
      </w:r>
      <w:r w:rsidRPr="004F53EB">
        <w:rPr>
          <w:rFonts w:cs="Arial"/>
          <w:sz w:val="24"/>
          <w:szCs w:val="24"/>
        </w:rPr>
        <w:t>ním vady.</w:t>
      </w:r>
    </w:p>
    <w:p w14:paraId="5B65EB18" w14:textId="6190AA02" w:rsidR="0001049A" w:rsidRPr="004F53EB" w:rsidRDefault="0001049A" w:rsidP="004F53EB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60"/>
        <w:ind w:left="357" w:hanging="357"/>
        <w:rPr>
          <w:rFonts w:cs="Arial"/>
          <w:noProof w:val="0"/>
          <w:sz w:val="28"/>
          <w:szCs w:val="24"/>
          <w:lang w:val="cs-CZ"/>
        </w:rPr>
      </w:pPr>
      <w:r w:rsidRPr="004F53EB">
        <w:rPr>
          <w:sz w:val="24"/>
        </w:rPr>
        <w:t>Smluvní strany se dohodly, že náklady servisu</w:t>
      </w:r>
      <w:r w:rsidR="004F53EB">
        <w:rPr>
          <w:sz w:val="24"/>
        </w:rPr>
        <w:t xml:space="preserve"> včetně případných nákladů na dopravu</w:t>
      </w:r>
      <w:r w:rsidRPr="004F53EB">
        <w:rPr>
          <w:sz w:val="24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Default="00321D62" w:rsidP="004B030C">
      <w:pPr>
        <w:pStyle w:val="Nadpis1"/>
        <w:rPr>
          <w:snapToGrid w:val="0"/>
          <w:lang w:val="en-GB"/>
        </w:rPr>
      </w:pPr>
      <w:r w:rsidRPr="0033546A">
        <w:rPr>
          <w:snapToGrid w:val="0"/>
          <w:lang w:val="en-GB"/>
        </w:rPr>
        <w:t>IX.</w:t>
      </w:r>
      <w:r w:rsidR="004B030C">
        <w:rPr>
          <w:snapToGrid w:val="0"/>
          <w:lang w:val="en-GB"/>
        </w:rPr>
        <w:t xml:space="preserve"> </w:t>
      </w:r>
      <w:r w:rsidRPr="000A4933">
        <w:rPr>
          <w:snapToGrid w:val="0"/>
          <w:lang w:val="cs-CZ"/>
        </w:rPr>
        <w:t>Ostatní ujednání</w:t>
      </w:r>
    </w:p>
    <w:p w14:paraId="43ABC0B1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není oprávněn postoupit pohledávku plynoucí z této smlouvy třetí osobě bez písemného souhlasu kupujícího.</w:t>
      </w:r>
    </w:p>
    <w:p w14:paraId="4B50FA38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DB75A0">
        <w:rPr>
          <w:lang w:val="cs-CZ"/>
        </w:rPr>
        <w:t>ci, nejméně však do 31. 12. 2033</w:t>
      </w:r>
      <w:r w:rsidRPr="00DB75A0">
        <w:rPr>
          <w:lang w:val="cs-CZ"/>
        </w:rPr>
        <w:t xml:space="preserve">. Tuto povinnost zajistí prodávající i u subdodavatelů, kteří se podílí na realizaci této smlouvy. Prodávající je dle § 2 písm. e) </w:t>
      </w:r>
      <w:r w:rsidRPr="00DB75A0">
        <w:rPr>
          <w:lang w:val="cs-CZ"/>
        </w:rPr>
        <w:lastRenderedPageBreak/>
        <w:t>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DB75A0" w:rsidRDefault="00321D62" w:rsidP="0001049A">
      <w:pPr>
        <w:pStyle w:val="Odstavecseseznamem"/>
        <w:numPr>
          <w:ilvl w:val="0"/>
          <w:numId w:val="41"/>
        </w:numPr>
        <w:spacing w:after="60"/>
        <w:ind w:left="283" w:hanging="357"/>
        <w:rPr>
          <w:lang w:val="cs-CZ"/>
        </w:rPr>
      </w:pPr>
      <w:r w:rsidRPr="00DB75A0">
        <w:rPr>
          <w:lang w:val="cs-CZ"/>
        </w:rPr>
        <w:t>Prodávající se zavazuje řádně uchovávat veškerou dokumentaci související s realizací předmětu smlouvy, včetně účetních dokl</w:t>
      </w:r>
      <w:r w:rsidR="00231BCF" w:rsidRPr="00DB75A0">
        <w:rPr>
          <w:lang w:val="cs-CZ"/>
        </w:rPr>
        <w:t>adů minimálně do konce roku 2033</w:t>
      </w:r>
      <w:r w:rsidRPr="00DB75A0">
        <w:rPr>
          <w:lang w:val="cs-CZ"/>
        </w:rPr>
        <w:t>.</w:t>
      </w:r>
    </w:p>
    <w:p w14:paraId="2BB986B2" w14:textId="7F3B4BF3" w:rsidR="00321D62" w:rsidRPr="00DB75A0" w:rsidRDefault="00321D62" w:rsidP="00DB75A0">
      <w:pPr>
        <w:pStyle w:val="Nadpis1"/>
        <w:rPr>
          <w:snapToGrid w:val="0"/>
          <w:lang w:val="cs-CZ"/>
        </w:rPr>
      </w:pPr>
      <w:r w:rsidRPr="00F47979">
        <w:rPr>
          <w:snapToGrid w:val="0"/>
          <w:lang w:val="en-GB"/>
        </w:rPr>
        <w:t xml:space="preserve">X. </w:t>
      </w:r>
      <w:r w:rsidRPr="00813497">
        <w:rPr>
          <w:snapToGrid w:val="0"/>
          <w:lang w:val="cs-CZ"/>
        </w:rPr>
        <w:t>Závěrečná ustanovení</w:t>
      </w:r>
    </w:p>
    <w:p w14:paraId="07712A8B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Ve věcech výslovně neupravených touto smlouvou se smluvní vztah založený touto smlouvou řídí zákonem č. 89/2012 Sb., občanský zákoník, ve znění pozdějších předpisů, zejména příslušnými ustanoveními o kupní smlouvě a dalšími právními předpisy České republiky.</w:t>
      </w:r>
    </w:p>
    <w:p w14:paraId="2823FFB4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Neplatnost některého ustanovení této smlouvy nemá za následek neplatnost celé smlouvy.</w:t>
      </w:r>
    </w:p>
    <w:p w14:paraId="08155F28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36F02EF0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 xml:space="preserve">Smluvní strany se v souladu s § 89a zákona č. 99/1963 Sb., občanský soudní řád ve znění pozdějších předpisů dohodly, že příslušným soudem je Obvodní </w:t>
      </w:r>
      <w:r w:rsidR="00D43727" w:rsidRPr="00DB75A0">
        <w:rPr>
          <w:lang w:val="cs-CZ"/>
        </w:rPr>
        <w:t>soud pro</w:t>
      </w:r>
      <w:r w:rsidRPr="00DB75A0">
        <w:rPr>
          <w:lang w:val="cs-CZ"/>
        </w:rPr>
        <w:t xml:space="preserve"> </w:t>
      </w:r>
      <w:r w:rsidR="00D43727" w:rsidRPr="00DB75A0">
        <w:rPr>
          <w:lang w:val="cs-CZ"/>
        </w:rPr>
        <w:t>Prahu 6</w:t>
      </w:r>
      <w:r w:rsidRPr="00DB75A0">
        <w:rPr>
          <w:lang w:val="cs-CZ"/>
        </w:rPr>
        <w:t>.</w:t>
      </w:r>
    </w:p>
    <w:p w14:paraId="374589E0" w14:textId="77777777" w:rsidR="00321D62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 xml:space="preserve">Smluvní strany se zavazují veškeré spory vzniklé z této smlouvy primárně řešit smírnou cestou. </w:t>
      </w:r>
    </w:p>
    <w:p w14:paraId="01C7244E" w14:textId="77777777" w:rsidR="005841F8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uto smlouvu lze měnit a doplňovat jen na základě písemných číslovaných a oprávněnými zástupci obou smluvních stran podepsaných dodatků k této smlouvě. Všechny dodatky, které budou označeny jako dodatky této smlouvy, jsou nedílnou součástí této smlouvy.</w:t>
      </w:r>
    </w:p>
    <w:p w14:paraId="4FC87437" w14:textId="77777777" w:rsidR="00D43727" w:rsidRPr="00DB75A0" w:rsidRDefault="00321D62" w:rsidP="00DB75A0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ato smlouva se vyhotovuje ve třech stejnopisech v českém jazyce, z nichž kupující obdrží dvě vyhotovení a prodávající jedno.</w:t>
      </w:r>
    </w:p>
    <w:p w14:paraId="581F3E71" w14:textId="6C4FD417" w:rsidR="00FB680E" w:rsidRPr="00827939" w:rsidRDefault="00D43727" w:rsidP="00827939">
      <w:pPr>
        <w:pStyle w:val="Odstavecseseznamem"/>
        <w:numPr>
          <w:ilvl w:val="0"/>
          <w:numId w:val="42"/>
        </w:numPr>
        <w:ind w:left="284"/>
        <w:rPr>
          <w:lang w:val="cs-CZ"/>
        </w:rPr>
      </w:pPr>
      <w:r w:rsidRPr="00DB75A0">
        <w:rPr>
          <w:lang w:val="cs-CZ"/>
        </w:rPr>
        <w:t>Tato smlouva nabývá platnosti okamžikem jejího podpisu oprávněnými zástupci obou smluvních stran a účinnosti jejím uveřejněním v registru</w:t>
      </w:r>
      <w:r w:rsidR="00840C79">
        <w:rPr>
          <w:lang w:val="cs-CZ"/>
        </w:rPr>
        <w:t xml:space="preserve"> smluv podle zákona č. 340/2015 </w:t>
      </w:r>
      <w:r w:rsidRPr="00DB75A0">
        <w:rPr>
          <w:lang w:val="cs-CZ"/>
        </w:rPr>
        <w:t xml:space="preserve">Sb., o registru smluv. Smluvní strany souhlasí s jejím uveřejněním v tomto registru, které je oprávněn zajistit </w:t>
      </w:r>
      <w:r w:rsidR="00983C66" w:rsidRPr="00DB75A0">
        <w:rPr>
          <w:lang w:val="cs-CZ"/>
        </w:rPr>
        <w:t>kupující</w:t>
      </w:r>
      <w:r w:rsidRPr="00DB75A0">
        <w:rPr>
          <w:lang w:val="cs-CZ"/>
        </w:rPr>
        <w:t>; pro účely jejího uveřejnění nepovažují smluvní strany nic z obsahu této smlouvy ani z metadat k ní se vážících za vyloučené z uveřejnění.</w:t>
      </w:r>
    </w:p>
    <w:tbl>
      <w:tblPr>
        <w:tblStyle w:val="Mkatabulky"/>
        <w:tblW w:w="9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7"/>
        <w:gridCol w:w="4628"/>
      </w:tblGrid>
      <w:tr w:rsidR="00DB75A0" w14:paraId="0717F023" w14:textId="77777777" w:rsidTr="00DB75A0">
        <w:trPr>
          <w:trHeight w:val="558"/>
        </w:trPr>
        <w:tc>
          <w:tcPr>
            <w:tcW w:w="4627" w:type="dxa"/>
          </w:tcPr>
          <w:p w14:paraId="008F4438" w14:textId="20E9D2F9" w:rsidR="00DB75A0" w:rsidRDefault="00DB75A0" w:rsidP="00D411BE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V……………………….. dne  ……………………</w:t>
            </w:r>
          </w:p>
        </w:tc>
        <w:tc>
          <w:tcPr>
            <w:tcW w:w="4628" w:type="dxa"/>
          </w:tcPr>
          <w:p w14:paraId="1338DA35" w14:textId="25345C50" w:rsidR="00DB75A0" w:rsidRDefault="00DB75A0" w:rsidP="00D411BE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V Praze dne  ……………………</w:t>
            </w:r>
          </w:p>
        </w:tc>
      </w:tr>
      <w:tr w:rsidR="00DB75A0" w14:paraId="56CE382B" w14:textId="77777777" w:rsidTr="00DB75A0">
        <w:trPr>
          <w:trHeight w:val="1169"/>
        </w:trPr>
        <w:tc>
          <w:tcPr>
            <w:tcW w:w="4627" w:type="dxa"/>
            <w:vAlign w:val="bottom"/>
          </w:tcPr>
          <w:p w14:paraId="3C641544" w14:textId="43B23121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8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  <w:tc>
          <w:tcPr>
            <w:tcW w:w="4628" w:type="dxa"/>
            <w:vAlign w:val="bottom"/>
          </w:tcPr>
          <w:p w14:paraId="6690A9C8" w14:textId="26139A7A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</w:tr>
      <w:tr w:rsidR="00DB75A0" w14:paraId="72EB5AE7" w14:textId="77777777" w:rsidTr="00DB75A0">
        <w:trPr>
          <w:trHeight w:val="971"/>
        </w:trPr>
        <w:tc>
          <w:tcPr>
            <w:tcW w:w="4627" w:type="dxa"/>
          </w:tcPr>
          <w:p w14:paraId="536CCFE8" w14:textId="3D689E28" w:rsidR="00DB75A0" w:rsidRDefault="00403112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p</w:t>
            </w:r>
            <w:r w:rsidR="00DB75A0" w:rsidRPr="008C58EE">
              <w:rPr>
                <w:rFonts w:cs="Arial"/>
                <w:sz w:val="24"/>
                <w:szCs w:val="24"/>
                <w:lang w:val="cs-CZ"/>
              </w:rPr>
              <w:t>rodávající</w:t>
            </w:r>
          </w:p>
          <w:p w14:paraId="404DB3A5" w14:textId="032C7767" w:rsidR="00403112" w:rsidRDefault="00403112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zastoupen</w:t>
            </w:r>
          </w:p>
        </w:tc>
        <w:tc>
          <w:tcPr>
            <w:tcW w:w="4628" w:type="dxa"/>
          </w:tcPr>
          <w:p w14:paraId="04592DF4" w14:textId="32C84583" w:rsidR="00DB75A0" w:rsidRPr="00DB630E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sz w:val="24"/>
                <w:szCs w:val="24"/>
                <w:lang w:val="cs-CZ"/>
              </w:rPr>
              <w:t>kupující</w:t>
            </w:r>
          </w:p>
          <w:p w14:paraId="6C448F67" w14:textId="481F6EC2" w:rsidR="00DB75A0" w:rsidRPr="00DB630E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noProof w:val="0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noProof w:val="0"/>
                <w:sz w:val="24"/>
                <w:szCs w:val="24"/>
                <w:lang w:val="cs-CZ"/>
              </w:rPr>
              <w:t>zastoupen</w:t>
            </w:r>
          </w:p>
          <w:p w14:paraId="7FF19B9A" w14:textId="5EAB2044" w:rsidR="00DB75A0" w:rsidRPr="00DB630E" w:rsidRDefault="00DB630E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ind w:left="284" w:hanging="284"/>
              <w:jc w:val="center"/>
              <w:rPr>
                <w:rFonts w:cs="Arial"/>
                <w:noProof w:val="0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bCs/>
                <w:sz w:val="24"/>
                <w:szCs w:val="24"/>
              </w:rPr>
              <w:t>prof. Ing. Vladimírem Kučerou, DrSc., dr. h</w:t>
            </w:r>
            <w:r w:rsidRPr="00DB630E">
              <w:rPr>
                <w:rFonts w:cs="Arial"/>
                <w:bCs/>
                <w:szCs w:val="24"/>
              </w:rPr>
              <w:t>. c.</w:t>
            </w:r>
          </w:p>
        </w:tc>
      </w:tr>
    </w:tbl>
    <w:p w14:paraId="4872DB98" w14:textId="77777777" w:rsidR="00707FFE" w:rsidRPr="00630C36" w:rsidRDefault="00707FFE" w:rsidP="00DB75A0">
      <w:pPr>
        <w:pStyle w:val="Zkladntext"/>
        <w:keepLines/>
        <w:tabs>
          <w:tab w:val="left" w:pos="284"/>
          <w:tab w:val="left" w:pos="567"/>
          <w:tab w:val="left" w:pos="851"/>
        </w:tabs>
        <w:jc w:val="left"/>
        <w:rPr>
          <w:rFonts w:cs="Arial"/>
          <w:noProof w:val="0"/>
          <w:sz w:val="24"/>
          <w:szCs w:val="24"/>
          <w:lang w:val="cs-CZ"/>
        </w:rPr>
      </w:pPr>
    </w:p>
    <w:sectPr w:rsidR="00707FFE" w:rsidRPr="00630C36" w:rsidSect="005841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7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DD506D" w14:textId="77777777" w:rsidR="00FB1D20" w:rsidRDefault="00FB1D20">
      <w:r>
        <w:separator/>
      </w:r>
    </w:p>
  </w:endnote>
  <w:endnote w:type="continuationSeparator" w:id="0">
    <w:p w14:paraId="26CE5F30" w14:textId="77777777" w:rsidR="00FB1D20" w:rsidRDefault="00FB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1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 Light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349804" w14:textId="77777777" w:rsidR="00D80A25" w:rsidRDefault="00D80A25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77777777" w:rsidR="008A00E2" w:rsidRPr="008A00E2" w:rsidRDefault="008A00E2">
            <w:pPr>
              <w:pStyle w:val="Zpat"/>
              <w:jc w:val="center"/>
            </w:pP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PAGE</w:instrText>
            </w:r>
            <w:r w:rsidRPr="008A00E2">
              <w:rPr>
                <w:bCs/>
                <w:szCs w:val="24"/>
              </w:rPr>
              <w:fldChar w:fldCharType="separate"/>
            </w:r>
            <w:r w:rsidR="00F01F32">
              <w:rPr>
                <w:bCs/>
              </w:rPr>
              <w:t>1</w:t>
            </w:r>
            <w:r w:rsidRPr="008A00E2">
              <w:rPr>
                <w:bCs/>
                <w:szCs w:val="24"/>
              </w:rPr>
              <w:fldChar w:fldCharType="end"/>
            </w:r>
            <w:r w:rsidRPr="008A00E2">
              <w:rPr>
                <w:lang w:val="cs-CZ"/>
              </w:rPr>
              <w:t xml:space="preserve"> / </w:t>
            </w: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NUMPAGES</w:instrText>
            </w:r>
            <w:r w:rsidRPr="008A00E2">
              <w:rPr>
                <w:bCs/>
                <w:szCs w:val="24"/>
              </w:rPr>
              <w:fldChar w:fldCharType="separate"/>
            </w:r>
            <w:r w:rsidR="00F01F32">
              <w:rPr>
                <w:bCs/>
              </w:rPr>
              <w:t>5</w:t>
            </w:r>
            <w:r w:rsidRPr="008A00E2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4F153A" w14:textId="77777777" w:rsidR="00FB1D20" w:rsidRDefault="00FB1D20">
      <w:r>
        <w:separator/>
      </w:r>
    </w:p>
  </w:footnote>
  <w:footnote w:type="continuationSeparator" w:id="0">
    <w:p w14:paraId="7A12CC24" w14:textId="77777777" w:rsidR="00FB1D20" w:rsidRDefault="00FB1D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4320C" w14:textId="623A41B5" w:rsidR="00562FFA" w:rsidRDefault="00562FFA" w:rsidP="005841F8">
    <w:pPr>
      <w:pStyle w:val="Zkladntext"/>
      <w:tabs>
        <w:tab w:val="center" w:leader="dot" w:pos="1200"/>
      </w:tabs>
    </w:pPr>
    <w:bookmarkStart w:id="0" w:name="_GoBack"/>
    <w:bookmarkEnd w:id="0"/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49" name="Obrázek 49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4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8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3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7"/>
  </w:num>
  <w:num w:numId="3">
    <w:abstractNumId w:val="36"/>
  </w:num>
  <w:num w:numId="4">
    <w:abstractNumId w:val="31"/>
  </w:num>
  <w:num w:numId="5">
    <w:abstractNumId w:val="38"/>
  </w:num>
  <w:num w:numId="6">
    <w:abstractNumId w:val="41"/>
  </w:num>
  <w:num w:numId="7">
    <w:abstractNumId w:val="45"/>
  </w:num>
  <w:num w:numId="8">
    <w:abstractNumId w:val="19"/>
  </w:num>
  <w:num w:numId="9">
    <w:abstractNumId w:val="1"/>
  </w:num>
  <w:num w:numId="10">
    <w:abstractNumId w:val="7"/>
  </w:num>
  <w:num w:numId="11">
    <w:abstractNumId w:val="37"/>
  </w:num>
  <w:num w:numId="12">
    <w:abstractNumId w:val="9"/>
  </w:num>
  <w:num w:numId="13">
    <w:abstractNumId w:val="6"/>
  </w:num>
  <w:num w:numId="14">
    <w:abstractNumId w:val="47"/>
  </w:num>
  <w:num w:numId="15">
    <w:abstractNumId w:val="16"/>
  </w:num>
  <w:num w:numId="16">
    <w:abstractNumId w:val="14"/>
  </w:num>
  <w:num w:numId="17">
    <w:abstractNumId w:val="44"/>
  </w:num>
  <w:num w:numId="18">
    <w:abstractNumId w:val="34"/>
  </w:num>
  <w:num w:numId="19">
    <w:abstractNumId w:val="24"/>
  </w:num>
  <w:num w:numId="20">
    <w:abstractNumId w:val="22"/>
  </w:num>
  <w:num w:numId="21">
    <w:abstractNumId w:val="21"/>
  </w:num>
  <w:num w:numId="22">
    <w:abstractNumId w:val="18"/>
  </w:num>
  <w:num w:numId="23">
    <w:abstractNumId w:val="35"/>
  </w:num>
  <w:num w:numId="24">
    <w:abstractNumId w:val="27"/>
  </w:num>
  <w:num w:numId="25">
    <w:abstractNumId w:val="5"/>
  </w:num>
  <w:num w:numId="26">
    <w:abstractNumId w:val="30"/>
  </w:num>
  <w:num w:numId="27">
    <w:abstractNumId w:val="15"/>
  </w:num>
  <w:num w:numId="28">
    <w:abstractNumId w:val="28"/>
  </w:num>
  <w:num w:numId="29">
    <w:abstractNumId w:val="29"/>
  </w:num>
  <w:num w:numId="30">
    <w:abstractNumId w:val="39"/>
  </w:num>
  <w:num w:numId="31">
    <w:abstractNumId w:val="2"/>
  </w:num>
  <w:num w:numId="32">
    <w:abstractNumId w:val="3"/>
  </w:num>
  <w:num w:numId="33">
    <w:abstractNumId w:val="26"/>
  </w:num>
  <w:num w:numId="34">
    <w:abstractNumId w:val="10"/>
  </w:num>
  <w:num w:numId="35">
    <w:abstractNumId w:val="25"/>
  </w:num>
  <w:num w:numId="36">
    <w:abstractNumId w:val="13"/>
  </w:num>
  <w:num w:numId="37">
    <w:abstractNumId w:val="4"/>
  </w:num>
  <w:num w:numId="38">
    <w:abstractNumId w:val="8"/>
  </w:num>
  <w:num w:numId="39">
    <w:abstractNumId w:val="46"/>
  </w:num>
  <w:num w:numId="40">
    <w:abstractNumId w:val="12"/>
  </w:num>
  <w:num w:numId="41">
    <w:abstractNumId w:val="20"/>
  </w:num>
  <w:num w:numId="42">
    <w:abstractNumId w:val="43"/>
  </w:num>
  <w:num w:numId="43">
    <w:abstractNumId w:val="32"/>
  </w:num>
  <w:num w:numId="44">
    <w:abstractNumId w:val="40"/>
  </w:num>
  <w:num w:numId="45">
    <w:abstractNumId w:val="33"/>
  </w:num>
  <w:num w:numId="46">
    <w:abstractNumId w:val="42"/>
  </w:num>
  <w:num w:numId="47">
    <w:abstractNumId w:val="23"/>
  </w:num>
  <w:num w:numId="48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gFAP+MHngtAAAA"/>
  </w:docVars>
  <w:rsids>
    <w:rsidRoot w:val="00BC020C"/>
    <w:rsid w:val="000042DA"/>
    <w:rsid w:val="00010247"/>
    <w:rsid w:val="0001049A"/>
    <w:rsid w:val="00015A6C"/>
    <w:rsid w:val="000179F6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C5325"/>
    <w:rsid w:val="000D6816"/>
    <w:rsid w:val="000E1908"/>
    <w:rsid w:val="00101FF9"/>
    <w:rsid w:val="001058D5"/>
    <w:rsid w:val="00105BB8"/>
    <w:rsid w:val="00111AE5"/>
    <w:rsid w:val="0012344C"/>
    <w:rsid w:val="00126CA9"/>
    <w:rsid w:val="00127E02"/>
    <w:rsid w:val="001425FF"/>
    <w:rsid w:val="00144BF1"/>
    <w:rsid w:val="00160C1E"/>
    <w:rsid w:val="00176DCD"/>
    <w:rsid w:val="0019607D"/>
    <w:rsid w:val="001B0E28"/>
    <w:rsid w:val="001B5EE9"/>
    <w:rsid w:val="001C3670"/>
    <w:rsid w:val="001D341C"/>
    <w:rsid w:val="001D72BC"/>
    <w:rsid w:val="001E6C23"/>
    <w:rsid w:val="001F649C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E75D3"/>
    <w:rsid w:val="002F06B0"/>
    <w:rsid w:val="002F5F8E"/>
    <w:rsid w:val="00310A61"/>
    <w:rsid w:val="00312390"/>
    <w:rsid w:val="00316865"/>
    <w:rsid w:val="00321D62"/>
    <w:rsid w:val="0032612E"/>
    <w:rsid w:val="00337F1C"/>
    <w:rsid w:val="00357080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5A6A"/>
    <w:rsid w:val="004460E0"/>
    <w:rsid w:val="00455726"/>
    <w:rsid w:val="00461915"/>
    <w:rsid w:val="00462EA0"/>
    <w:rsid w:val="00481FD3"/>
    <w:rsid w:val="00487F10"/>
    <w:rsid w:val="00491F31"/>
    <w:rsid w:val="004953CA"/>
    <w:rsid w:val="004A377D"/>
    <w:rsid w:val="004B030C"/>
    <w:rsid w:val="004B6C76"/>
    <w:rsid w:val="004C6DB9"/>
    <w:rsid w:val="004C7A4D"/>
    <w:rsid w:val="004D5023"/>
    <w:rsid w:val="004E0E34"/>
    <w:rsid w:val="004F1CEB"/>
    <w:rsid w:val="004F53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701D4"/>
    <w:rsid w:val="00572A9C"/>
    <w:rsid w:val="00580641"/>
    <w:rsid w:val="005841F8"/>
    <w:rsid w:val="00584566"/>
    <w:rsid w:val="00585F2D"/>
    <w:rsid w:val="00586071"/>
    <w:rsid w:val="00591F94"/>
    <w:rsid w:val="00596A1B"/>
    <w:rsid w:val="0059724D"/>
    <w:rsid w:val="005B5DD1"/>
    <w:rsid w:val="005C10D9"/>
    <w:rsid w:val="005D30EB"/>
    <w:rsid w:val="005E69F3"/>
    <w:rsid w:val="00606990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7939"/>
    <w:rsid w:val="00831CE4"/>
    <w:rsid w:val="008342EA"/>
    <w:rsid w:val="00840C79"/>
    <w:rsid w:val="00853435"/>
    <w:rsid w:val="00853589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3716"/>
    <w:rsid w:val="00983C66"/>
    <w:rsid w:val="0099030D"/>
    <w:rsid w:val="009A36F5"/>
    <w:rsid w:val="009A38B8"/>
    <w:rsid w:val="009B1F0A"/>
    <w:rsid w:val="009E0FB2"/>
    <w:rsid w:val="009E618E"/>
    <w:rsid w:val="009F23DF"/>
    <w:rsid w:val="009F4A42"/>
    <w:rsid w:val="009F4D23"/>
    <w:rsid w:val="00A02478"/>
    <w:rsid w:val="00A146B1"/>
    <w:rsid w:val="00A20F2C"/>
    <w:rsid w:val="00A22124"/>
    <w:rsid w:val="00A2290A"/>
    <w:rsid w:val="00A34C86"/>
    <w:rsid w:val="00A51E6C"/>
    <w:rsid w:val="00A602FD"/>
    <w:rsid w:val="00A677E9"/>
    <w:rsid w:val="00A83355"/>
    <w:rsid w:val="00A85F16"/>
    <w:rsid w:val="00A92487"/>
    <w:rsid w:val="00AB3085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7C9D"/>
    <w:rsid w:val="00B963E7"/>
    <w:rsid w:val="00B96EE0"/>
    <w:rsid w:val="00B974AC"/>
    <w:rsid w:val="00BA1CC7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49BC"/>
    <w:rsid w:val="00C752D3"/>
    <w:rsid w:val="00C84E9B"/>
    <w:rsid w:val="00C8512A"/>
    <w:rsid w:val="00C92D89"/>
    <w:rsid w:val="00C94C9A"/>
    <w:rsid w:val="00CB0994"/>
    <w:rsid w:val="00CC0CAA"/>
    <w:rsid w:val="00CD24AD"/>
    <w:rsid w:val="00CF7BD6"/>
    <w:rsid w:val="00D21A5D"/>
    <w:rsid w:val="00D35BBA"/>
    <w:rsid w:val="00D411BE"/>
    <w:rsid w:val="00D43727"/>
    <w:rsid w:val="00D617E2"/>
    <w:rsid w:val="00D624F4"/>
    <w:rsid w:val="00D65A8A"/>
    <w:rsid w:val="00D80A25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E68DE"/>
    <w:rsid w:val="00F00455"/>
    <w:rsid w:val="00F01F32"/>
    <w:rsid w:val="00F17925"/>
    <w:rsid w:val="00F225FD"/>
    <w:rsid w:val="00F23B76"/>
    <w:rsid w:val="00F2698A"/>
    <w:rsid w:val="00F27E60"/>
    <w:rsid w:val="00F30BE3"/>
    <w:rsid w:val="00F564DC"/>
    <w:rsid w:val="00F63231"/>
    <w:rsid w:val="00F6778C"/>
    <w:rsid w:val="00F901B8"/>
    <w:rsid w:val="00F920C7"/>
    <w:rsid w:val="00FA5ABF"/>
    <w:rsid w:val="00FA6DBB"/>
    <w:rsid w:val="00FB1D20"/>
    <w:rsid w:val="00FB680E"/>
    <w:rsid w:val="00FC0116"/>
    <w:rsid w:val="00FC17D8"/>
    <w:rsid w:val="00FC2526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  <w15:docId w15:val="{DE1BC5D5-7B44-495F-AAF9-879761BB5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">
    <w:name w:val="Podnadpis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3CC9C-0B76-4185-8BB8-0F5884935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12</Words>
  <Characters>10105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AK GOTTWEIS &amp; PARTNER</Company>
  <LinksUpToDate>false</LinksUpToDate>
  <CharactersWithSpaces>11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subject>základní formát</dc:subject>
  <dc:creator>Žaneta Kozubíková</dc:creator>
  <cp:lastModifiedBy>Žaneta Kozubíková</cp:lastModifiedBy>
  <cp:revision>2</cp:revision>
  <cp:lastPrinted>2017-11-21T13:46:00Z</cp:lastPrinted>
  <dcterms:created xsi:type="dcterms:W3CDTF">2018-10-22T15:33:00Z</dcterms:created>
  <dcterms:modified xsi:type="dcterms:W3CDTF">2018-10-22T15:33:00Z</dcterms:modified>
</cp:coreProperties>
</file>